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B7349" w14:textId="77777777" w:rsidR="00ED14FA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JESSY: INTELLIGENT TRAVEL ASSISTANCE</w:t>
      </w:r>
    </w:p>
    <w:p w14:paraId="0192A811" w14:textId="77777777" w:rsidR="00ED14FA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oject ID: 2021-014</w:t>
      </w:r>
    </w:p>
    <w:p w14:paraId="7246410E" w14:textId="77777777" w:rsidR="00ED14FA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C3AAEBA" w14:textId="77777777" w:rsidR="00ED14FA" w:rsidRDefault="00ED14FA" w:rsidP="00ED14FA">
      <w:p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24DBF28" w14:textId="5DA1368B" w:rsidR="00ED14FA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oject Status Document 1 - Individual</w:t>
      </w:r>
    </w:p>
    <w:p w14:paraId="3BAB341A" w14:textId="77777777" w:rsidR="00ED14FA" w:rsidRDefault="00ED14FA" w:rsidP="00ED14FA">
      <w:p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1FAA9BB" w14:textId="77777777" w:rsidR="00ED14FA" w:rsidRPr="008B728C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8B728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Herath H.M.C.J – IT18116748</w:t>
      </w:r>
    </w:p>
    <w:p w14:paraId="784E2E11" w14:textId="77777777" w:rsidR="00ED14FA" w:rsidRDefault="00ED14FA" w:rsidP="00ED14FA">
      <w:p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A4A38C9" w14:textId="77777777" w:rsidR="00ED14FA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C71658A" w14:textId="77777777" w:rsidR="00ED14FA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55135E6" w14:textId="77777777" w:rsidR="00ED14FA" w:rsidRPr="00672D47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672D47">
        <w:rPr>
          <w:rFonts w:ascii="Times New Roman" w:eastAsia="Times New Roman" w:hAnsi="Times New Roman" w:cs="Times New Roman"/>
          <w:color w:val="000000"/>
          <w:sz w:val="28"/>
          <w:szCs w:val="28"/>
        </w:rPr>
        <w:t>B.S c. ( Hons) Degree in Information Technology</w:t>
      </w:r>
    </w:p>
    <w:p w14:paraId="778D9F6E" w14:textId="77777777" w:rsidR="00ED14FA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F2A27DD" w14:textId="77777777" w:rsidR="00ED14FA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F480826" w14:textId="77777777" w:rsidR="00ED14FA" w:rsidRPr="00913464" w:rsidRDefault="00ED14FA" w:rsidP="00ED14FA">
      <w:pPr>
        <w:spacing w:line="360" w:lineRule="auto"/>
        <w:ind w:left="10" w:hanging="1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1346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epartment of Information Technology </w:t>
      </w:r>
    </w:p>
    <w:p w14:paraId="696D82DA" w14:textId="77777777" w:rsidR="00ED14FA" w:rsidRPr="00913464" w:rsidRDefault="00ED14FA" w:rsidP="00ED14FA">
      <w:pPr>
        <w:spacing w:line="360" w:lineRule="auto"/>
        <w:ind w:left="10" w:hanging="1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1346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Sri Lanka Institute of Information Technology </w:t>
      </w:r>
    </w:p>
    <w:p w14:paraId="2941D85D" w14:textId="77777777" w:rsidR="00ED14FA" w:rsidRPr="00913464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1346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ri Lanka</w:t>
      </w:r>
    </w:p>
    <w:p w14:paraId="5E16223A" w14:textId="77777777" w:rsidR="00ED14FA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122BFEFD" w14:textId="77777777" w:rsidR="00ED14FA" w:rsidRDefault="00ED14FA" w:rsidP="00ED14FA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</w:t>
      </w:r>
    </w:p>
    <w:p w14:paraId="3CE1E350" w14:textId="0D1892AD" w:rsidR="00ED14FA" w:rsidRDefault="00ED14FA" w:rsidP="00ED14FA">
      <w:pPr>
        <w:spacing w:line="360" w:lineRule="auto"/>
        <w:ind w:left="10" w:hanging="1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Ju</w:t>
      </w:r>
      <w:r w:rsidR="00D72CA7">
        <w:rPr>
          <w:rFonts w:ascii="Times New Roman" w:eastAsia="Times New Roman" w:hAnsi="Times New Roman" w:cs="Times New Roman"/>
          <w:color w:val="000000"/>
          <w:sz w:val="28"/>
          <w:szCs w:val="28"/>
        </w:rPr>
        <w:t>ne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2021</w:t>
      </w:r>
    </w:p>
    <w:p w14:paraId="40DA3EC4" w14:textId="77777777" w:rsidR="00ED14FA" w:rsidRDefault="00ED14FA" w:rsidP="00ED14FA">
      <w:pPr>
        <w:spacing w:line="257" w:lineRule="auto"/>
        <w:jc w:val="center"/>
      </w:pPr>
      <w:r>
        <w:br/>
      </w:r>
    </w:p>
    <w:p w14:paraId="7A54E574" w14:textId="2E4C6EB4" w:rsidR="00634E20" w:rsidRDefault="00634E2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28DD95" w14:textId="33BD4590" w:rsidR="00ED14FA" w:rsidRDefault="00ED14FA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227063" w14:textId="7C03CDE4" w:rsidR="00C3360E" w:rsidRPr="00C3360E" w:rsidRDefault="00C3360E" w:rsidP="000F46EE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3360E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of Content</w:t>
      </w:r>
    </w:p>
    <w:p w14:paraId="38FEA1EF" w14:textId="1B971C47" w:rsidR="00C3360E" w:rsidRDefault="00C3360E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0E7B7F" w14:textId="692911BE" w:rsidR="0002580E" w:rsidRPr="0002580E" w:rsidRDefault="0002580E">
      <w:pPr>
        <w:pStyle w:val="TOC1"/>
        <w:tabs>
          <w:tab w:val="left" w:pos="440"/>
          <w:tab w:val="right" w:leader="dot" w:pos="9016"/>
        </w:tabs>
        <w:rPr>
          <w:rFonts w:ascii="Times New Roman" w:hAnsi="Times New Roman" w:cs="Times New Roman"/>
          <w:noProof/>
          <w:sz w:val="24"/>
          <w:szCs w:val="24"/>
        </w:rPr>
      </w:pPr>
      <w:r w:rsidRPr="0002580E">
        <w:rPr>
          <w:rFonts w:ascii="Times New Roman" w:hAnsi="Times New Roman" w:cs="Times New Roman"/>
          <w:sz w:val="24"/>
          <w:szCs w:val="24"/>
        </w:rPr>
        <w:fldChar w:fldCharType="begin"/>
      </w:r>
      <w:r w:rsidRPr="0002580E">
        <w:rPr>
          <w:rFonts w:ascii="Times New Roman" w:hAnsi="Times New Roman" w:cs="Times New Roman"/>
          <w:sz w:val="24"/>
          <w:szCs w:val="24"/>
        </w:rPr>
        <w:instrText xml:space="preserve"> TOC \o "1-1" \h \z \u </w:instrText>
      </w:r>
      <w:r w:rsidRPr="0002580E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73319383" w:history="1">
        <w:r w:rsidRPr="0002580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)</w:t>
        </w:r>
        <w:r w:rsidRPr="0002580E">
          <w:rPr>
            <w:rFonts w:ascii="Times New Roman" w:hAnsi="Times New Roman" w:cs="Times New Roman"/>
            <w:noProof/>
            <w:sz w:val="24"/>
            <w:szCs w:val="24"/>
          </w:rPr>
          <w:tab/>
        </w:r>
        <w:r w:rsidRPr="0002580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Microsoft Teams Chat and Meetings</w:t>
        </w:r>
        <w:r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3319383 \h </w:instrText>
        </w:r>
        <w:r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9A47900" w14:textId="2C567125" w:rsidR="0002580E" w:rsidRPr="0002580E" w:rsidRDefault="00D558D1">
      <w:pPr>
        <w:pStyle w:val="TOC1"/>
        <w:tabs>
          <w:tab w:val="left" w:pos="440"/>
          <w:tab w:val="right" w:leader="dot" w:pos="9016"/>
        </w:tabs>
        <w:rPr>
          <w:rFonts w:ascii="Times New Roman" w:hAnsi="Times New Roman" w:cs="Times New Roman"/>
          <w:noProof/>
          <w:sz w:val="24"/>
          <w:szCs w:val="24"/>
        </w:rPr>
      </w:pPr>
      <w:hyperlink w:anchor="_Toc73319384" w:history="1">
        <w:r w:rsidR="0002580E" w:rsidRPr="0002580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2)</w:t>
        </w:r>
        <w:r w:rsidR="0002580E" w:rsidRPr="0002580E">
          <w:rPr>
            <w:rFonts w:ascii="Times New Roman" w:hAnsi="Times New Roman" w:cs="Times New Roman"/>
            <w:noProof/>
            <w:sz w:val="24"/>
            <w:szCs w:val="24"/>
          </w:rPr>
          <w:tab/>
        </w:r>
        <w:r w:rsidR="0002580E" w:rsidRPr="0002580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Microsoft Team Project Plan</w: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3319384 \h </w:instrTex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>7</w: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5C2C1E0" w14:textId="170DFF83" w:rsidR="0002580E" w:rsidRPr="0002580E" w:rsidRDefault="00D558D1">
      <w:pPr>
        <w:pStyle w:val="TOC1"/>
        <w:tabs>
          <w:tab w:val="left" w:pos="440"/>
          <w:tab w:val="right" w:leader="dot" w:pos="9016"/>
        </w:tabs>
        <w:rPr>
          <w:rFonts w:ascii="Times New Roman" w:hAnsi="Times New Roman" w:cs="Times New Roman"/>
          <w:noProof/>
          <w:sz w:val="24"/>
          <w:szCs w:val="24"/>
        </w:rPr>
      </w:pPr>
      <w:hyperlink w:anchor="_Toc73319385" w:history="1">
        <w:r w:rsidR="0002580E" w:rsidRPr="0002580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3)</w:t>
        </w:r>
        <w:r w:rsidR="0002580E" w:rsidRPr="0002580E">
          <w:rPr>
            <w:rFonts w:ascii="Times New Roman" w:hAnsi="Times New Roman" w:cs="Times New Roman"/>
            <w:noProof/>
            <w:sz w:val="24"/>
            <w:szCs w:val="24"/>
          </w:rPr>
          <w:tab/>
        </w:r>
        <w:r w:rsidR="0002580E" w:rsidRPr="0002580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Microsoft Planner Overall Analysis of Tasks</w: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3319385 \h </w:instrTex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>8</w: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4B949626" w14:textId="7216FC92" w:rsidR="0002580E" w:rsidRPr="0002580E" w:rsidRDefault="00D558D1">
      <w:pPr>
        <w:pStyle w:val="TOC1"/>
        <w:tabs>
          <w:tab w:val="left" w:pos="440"/>
          <w:tab w:val="right" w:leader="dot" w:pos="9016"/>
        </w:tabs>
        <w:rPr>
          <w:rFonts w:ascii="Times New Roman" w:hAnsi="Times New Roman" w:cs="Times New Roman"/>
          <w:noProof/>
          <w:sz w:val="24"/>
          <w:szCs w:val="24"/>
        </w:rPr>
      </w:pPr>
      <w:hyperlink w:anchor="_Toc73319386" w:history="1">
        <w:r w:rsidR="0002580E" w:rsidRPr="0002580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4)</w:t>
        </w:r>
        <w:r w:rsidR="0002580E" w:rsidRPr="0002580E">
          <w:rPr>
            <w:rFonts w:ascii="Times New Roman" w:hAnsi="Times New Roman" w:cs="Times New Roman"/>
            <w:noProof/>
            <w:sz w:val="24"/>
            <w:szCs w:val="24"/>
          </w:rPr>
          <w:tab/>
        </w:r>
        <w:r w:rsidR="0002580E" w:rsidRPr="0002580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Work Breakdown Structure</w: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3319386 \h </w:instrTex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>10</w: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E511FAD" w14:textId="31CD1177" w:rsidR="0002580E" w:rsidRPr="0002580E" w:rsidRDefault="00D558D1">
      <w:pPr>
        <w:pStyle w:val="TOC1"/>
        <w:tabs>
          <w:tab w:val="left" w:pos="440"/>
          <w:tab w:val="right" w:leader="dot" w:pos="9016"/>
        </w:tabs>
        <w:rPr>
          <w:rFonts w:ascii="Times New Roman" w:hAnsi="Times New Roman" w:cs="Times New Roman"/>
          <w:noProof/>
          <w:sz w:val="24"/>
          <w:szCs w:val="24"/>
        </w:rPr>
      </w:pPr>
      <w:hyperlink w:anchor="_Toc73319387" w:history="1">
        <w:r w:rsidR="0002580E" w:rsidRPr="0002580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5)</w:t>
        </w:r>
        <w:r w:rsidR="0002580E" w:rsidRPr="0002580E">
          <w:rPr>
            <w:rFonts w:ascii="Times New Roman" w:hAnsi="Times New Roman" w:cs="Times New Roman"/>
            <w:noProof/>
            <w:sz w:val="24"/>
            <w:szCs w:val="24"/>
          </w:rPr>
          <w:tab/>
        </w:r>
        <w:r w:rsidR="0002580E" w:rsidRPr="0002580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Gantt Chart</w: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3319387 \h </w:instrTex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>11</w:t>
        </w:r>
        <w:r w:rsidR="0002580E" w:rsidRPr="0002580E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248A17" w14:textId="2938EA98" w:rsidR="00C3360E" w:rsidRDefault="0002580E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2580E">
        <w:rPr>
          <w:rFonts w:ascii="Times New Roman" w:hAnsi="Times New Roman" w:cs="Times New Roman"/>
          <w:sz w:val="24"/>
          <w:szCs w:val="24"/>
        </w:rPr>
        <w:fldChar w:fldCharType="end"/>
      </w:r>
    </w:p>
    <w:p w14:paraId="4045380A" w14:textId="3A83B512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C63A6B" w14:textId="74BC14A0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D803F9" w14:textId="741D4C62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083F25" w14:textId="0E6B2584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8AFFD6" w14:textId="5C711894" w:rsidR="00700C40" w:rsidRPr="00D47B33" w:rsidRDefault="00D47B33" w:rsidP="000F46EE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D47B33">
        <w:rPr>
          <w:rFonts w:ascii="Times New Roman" w:hAnsi="Times New Roman" w:cs="Times New Roman"/>
          <w:b/>
          <w:bCs/>
          <w:sz w:val="24"/>
          <w:szCs w:val="24"/>
        </w:rPr>
        <w:t>Table of Content</w:t>
      </w:r>
    </w:p>
    <w:p w14:paraId="67C486EC" w14:textId="7978EE43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597B13" w14:textId="16D34FC3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32EC51" w14:textId="7D8AC70E" w:rsidR="009F458B" w:rsidRPr="009F458B" w:rsidRDefault="00D72CA7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r w:rsidRPr="009F458B">
        <w:rPr>
          <w:rFonts w:ascii="Times New Roman" w:hAnsi="Times New Roman" w:cs="Times New Roman"/>
          <w:sz w:val="24"/>
          <w:szCs w:val="24"/>
        </w:rPr>
        <w:fldChar w:fldCharType="begin"/>
      </w:r>
      <w:r w:rsidRPr="009F458B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9F458B">
        <w:rPr>
          <w:rFonts w:ascii="Times New Roman" w:hAnsi="Times New Roman" w:cs="Times New Roman"/>
          <w:sz w:val="24"/>
          <w:szCs w:val="24"/>
        </w:rPr>
        <w:fldChar w:fldCharType="separate"/>
      </w:r>
      <w:hyperlink r:id="rId8" w:anchor="_Toc75960004" w:history="1">
        <w:r w:rsidR="009F458B"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 – Meeting 18 Jan 2021</w:t>
        </w:r>
        <w:r w:rsidR="009F458B"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9F458B"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9F458B"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04 \h </w:instrText>
        </w:r>
        <w:r w:rsidR="009F458B"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9F458B"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9F458B"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BA0D464" w14:textId="2B878F83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9" w:anchor="_Toc75960005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2 – Meeting 15 Feb 2021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05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00C8A3" w14:textId="3A56AD55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10" w:anchor="_Toc75960006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3 – Meeting 20 Feb 2021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06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4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2D1DD38F" w14:textId="1EC0D48B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11" w:anchor="_Toc75960007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4 – Meeting 11 Mar 2021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07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4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6C49CD38" w14:textId="214E5EDC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12" w:anchor="_Toc75960008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5 – Frontend Discussion Meeting 17 Apr 2021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08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6652C6FE" w14:textId="69028532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13" w:anchor="_Toc75960009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6 – Meeting 27 May 2021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09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5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0A8DC9D" w14:textId="026FA8BC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14" w:anchor="_Toc75960010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7 – Meeting 30 June  2021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10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6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9241A73" w14:textId="3B858075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15" w:anchor="_Toc75960011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8 - Project Plan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11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7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9177615" w14:textId="41F8A78A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16" w:anchor="_Toc75960012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9 -My Tasks Chart - 1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12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8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5419E855" w14:textId="683294AA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17" w:anchor="_Toc75960013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0 - My Tasks Chart - 2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13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8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0F2E384" w14:textId="3BCF1515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18" w:anchor="_Toc75960014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1 - My Task Chart - 3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14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0F023E" w14:textId="51208171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19" w:anchor="_Toc75960015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 - Work Breakdown Chart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15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10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37D5BC59" w14:textId="4FFD3E50" w:rsidR="009F458B" w:rsidRPr="009F458B" w:rsidRDefault="009F458B">
      <w:pPr>
        <w:pStyle w:val="TableofFigures"/>
        <w:tabs>
          <w:tab w:val="right" w:leader="dot" w:pos="9016"/>
        </w:tabs>
        <w:rPr>
          <w:rFonts w:ascii="Times New Roman" w:eastAsiaTheme="minorEastAsia" w:hAnsi="Times New Roman" w:cs="Times New Roman"/>
          <w:noProof/>
          <w:sz w:val="24"/>
          <w:szCs w:val="24"/>
          <w:lang w:bidi="si-LK"/>
        </w:rPr>
      </w:pPr>
      <w:hyperlink r:id="rId20" w:anchor="_Toc75960016" w:history="1">
        <w:r w:rsidRPr="009F458B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3 - Gantt Chart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75960016 \h </w:instrTex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webHidden/>
            <w:sz w:val="24"/>
            <w:szCs w:val="24"/>
          </w:rPr>
          <w:t>11</w:t>
        </w:r>
        <w:r w:rsidRPr="009F458B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43A7A6BC" w14:textId="1DA76DAC" w:rsidR="00700C40" w:rsidRDefault="00D72CA7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F458B">
        <w:rPr>
          <w:rFonts w:ascii="Times New Roman" w:hAnsi="Times New Roman" w:cs="Times New Roman"/>
          <w:sz w:val="24"/>
          <w:szCs w:val="24"/>
        </w:rPr>
        <w:fldChar w:fldCharType="end"/>
      </w:r>
    </w:p>
    <w:p w14:paraId="4CB963A6" w14:textId="7F30A441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1A405C" w14:textId="7223CEE1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C47630" w14:textId="25F6F15F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968C80" w14:textId="6398CCCF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F617E2" w14:textId="36FF2E84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A849B4" w14:textId="312070BC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9196F7" w14:textId="20596430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6552D7" w14:textId="6A27CDEE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141CC6" w14:textId="62A08E53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810169" w14:textId="241FEB45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916C89" w14:textId="20FDC5FF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A195C9" w14:textId="4BFC2B2B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10E0B9" w14:textId="3FE38F6A" w:rsidR="00700C40" w:rsidRDefault="00700C40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01B3FF" w14:textId="1462F2FD" w:rsidR="0002580E" w:rsidRDefault="0002580E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1093FA" w14:textId="1E099CEA" w:rsidR="0002580E" w:rsidRDefault="0002580E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729C50" w14:textId="6F8BB237" w:rsidR="0002580E" w:rsidRDefault="0002580E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40CA36" w14:textId="77777777" w:rsidR="00D72CA7" w:rsidRDefault="00D72CA7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20072B" w14:textId="2FA03B44" w:rsidR="00700C40" w:rsidRDefault="00700C40" w:rsidP="00700C40">
      <w:pPr>
        <w:pStyle w:val="Heading1"/>
      </w:pPr>
      <w:bookmarkStart w:id="0" w:name="_Toc73319383"/>
      <w:r>
        <w:lastRenderedPageBreak/>
        <w:t>Microsoft Teams Chat and Meetings</w:t>
      </w:r>
      <w:bookmarkEnd w:id="0"/>
    </w:p>
    <w:p w14:paraId="310E6E9B" w14:textId="7B5BA81F" w:rsidR="00700C40" w:rsidRDefault="00B92513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4DB9C2" wp14:editId="5B45D64F">
                <wp:simplePos x="0" y="0"/>
                <wp:positionH relativeFrom="column">
                  <wp:posOffset>-2540</wp:posOffset>
                </wp:positionH>
                <wp:positionV relativeFrom="paragraph">
                  <wp:posOffset>3392170</wp:posOffset>
                </wp:positionV>
                <wp:extent cx="5724525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882795" w14:textId="5C7CFF3E" w:rsidR="00B92513" w:rsidRPr="00B92513" w:rsidRDefault="00B92513" w:rsidP="00B92513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bookmarkStart w:id="1" w:name="_Toc75960004"/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–</w:t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Meeting </w:t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18 Jan 2021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4DB9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2pt;margin-top:267.1pt;width:450.7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" stroked="f">
                <v:textbox style="mso-fit-shape-to-text:t" inset="0,0,0,0">
                  <w:txbxContent>
                    <w:p w14:paraId="32882795" w14:textId="5C7CFF3E" w:rsidR="00B92513" w:rsidRPr="00B92513" w:rsidRDefault="00B92513" w:rsidP="00B92513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bookmarkStart w:id="2" w:name="_Toc75960004"/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1</w:t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–</w:t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 xml:space="preserve">Meeting </w:t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t>18 Jan 2021</w:t>
                      </w:r>
                      <w:bookmarkEnd w:id="2"/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1E04A59" wp14:editId="0A955DD3">
            <wp:simplePos x="0" y="0"/>
            <wp:positionH relativeFrom="margin">
              <wp:align>right</wp:align>
            </wp:positionH>
            <wp:positionV relativeFrom="paragraph">
              <wp:posOffset>115570</wp:posOffset>
            </wp:positionV>
            <wp:extent cx="5724525" cy="32194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5F4044" w14:textId="11316C0A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0A6E83" w14:textId="42A5697D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BE26BC" w14:textId="5738CA7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068D9A" w14:textId="5E734AA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04A0BF" w14:textId="3497875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2F16A7" w14:textId="0D84D18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67A946" w14:textId="12D5ABDD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2EF110" w14:textId="65E2B9FE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06348B" w14:textId="771A883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E8B05F" w14:textId="2CC3193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3ABDBC7" w14:textId="031B37FD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3F9E74" w14:textId="11AEB52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68E1BF" w14:textId="30A9664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C4ADD8" w14:textId="2D4E1654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BB6CDC" w14:textId="5C4BED5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DC1B82" w14:textId="02183754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0F309C" w14:textId="3FC8B92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72D320" w14:textId="5A1A259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206606" w14:textId="4DF6C40D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CC18B1" w14:textId="46DBFC5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06C7EBC" w14:textId="4A78646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9699913" w14:textId="78045D06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D59455" w14:textId="52C3972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9C02CE" w14:textId="5AD6E3F8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ACFDEE" w14:textId="0D34318A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F43D3D" w14:textId="3CE9BD39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F01AAE" w14:textId="0B8FCE21" w:rsidR="00743731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A50387B" wp14:editId="460DEB36">
            <wp:simplePos x="0" y="0"/>
            <wp:positionH relativeFrom="margin">
              <wp:posOffset>0</wp:posOffset>
            </wp:positionH>
            <wp:positionV relativeFrom="paragraph">
              <wp:posOffset>72390</wp:posOffset>
            </wp:positionV>
            <wp:extent cx="5724525" cy="3100705"/>
            <wp:effectExtent l="0" t="0" r="9525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0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9251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5F01B1" wp14:editId="26E38E6C">
                <wp:simplePos x="0" y="0"/>
                <wp:positionH relativeFrom="column">
                  <wp:posOffset>-2540</wp:posOffset>
                </wp:positionH>
                <wp:positionV relativeFrom="paragraph">
                  <wp:posOffset>3289935</wp:posOffset>
                </wp:positionV>
                <wp:extent cx="5724525" cy="63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02F47D" w14:textId="2EE6DF34" w:rsidR="00B92513" w:rsidRPr="00B92513" w:rsidRDefault="00B92513" w:rsidP="00B92513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bookmarkStart w:id="3" w:name="_Toc75960005"/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2</w:t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– Meeting </w:t>
                            </w:r>
                            <w:r w:rsidR="009C5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15</w:t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EB4E15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Feb</w:t>
                            </w:r>
                            <w:r w:rsidRPr="00B92513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2021</w:t>
                            </w:r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5F01B1" id="Text Box 4" o:spid="_x0000_s1027" type="#_x0000_t202" style="position:absolute;margin-left:-.2pt;margin-top:259.05pt;width:450.7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" stroked="f">
                <v:textbox style="mso-fit-shape-to-text:t" inset="0,0,0,0">
                  <w:txbxContent>
                    <w:p w14:paraId="7302F47D" w14:textId="2EE6DF34" w:rsidR="00B92513" w:rsidRPr="00B92513" w:rsidRDefault="00B92513" w:rsidP="00B92513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bookmarkStart w:id="4" w:name="_Toc75960005"/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2</w:t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t xml:space="preserve"> – Meeting </w:t>
                      </w:r>
                      <w:r w:rsidR="009C5D6F">
                        <w:rPr>
                          <w:b/>
                          <w:bCs/>
                          <w:sz w:val="22"/>
                          <w:szCs w:val="22"/>
                        </w:rPr>
                        <w:t>15</w:t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EB4E15">
                        <w:rPr>
                          <w:b/>
                          <w:bCs/>
                          <w:sz w:val="22"/>
                          <w:szCs w:val="22"/>
                        </w:rPr>
                        <w:t>Feb</w:t>
                      </w:r>
                      <w:r w:rsidRPr="00B92513">
                        <w:rPr>
                          <w:b/>
                          <w:bCs/>
                          <w:sz w:val="22"/>
                          <w:szCs w:val="22"/>
                        </w:rPr>
                        <w:t xml:space="preserve"> 2021</w:t>
                      </w:r>
                      <w:bookmarkEnd w:id="4"/>
                    </w:p>
                  </w:txbxContent>
                </v:textbox>
              </v:shape>
            </w:pict>
          </mc:Fallback>
        </mc:AlternateContent>
      </w:r>
    </w:p>
    <w:p w14:paraId="08D34F90" w14:textId="2D9FF818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FD6DB5" w14:textId="5166B369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FDAA52" w14:textId="7D7BEA3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D47B46" w14:textId="1389F0B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E37BFC" w14:textId="0B18498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CA088D" w14:textId="0AB6E5C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9929D5" w14:textId="7FE6887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A0F7236" w14:textId="4D9D680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AD5373" w14:textId="56673A5E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370EF3" w14:textId="4845623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D5749B" w14:textId="1FE7209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0DB4417" w14:textId="76CFCF0A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46A4AD" w14:textId="3A28516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C773A6" w14:textId="79AC669E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E9A7E5" w14:textId="4FDAD6A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68C18C" w14:textId="62D5D04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A42B61" w14:textId="1820FE2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C411AA" w14:textId="30E67044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6D9B73" w14:textId="6EF14DD6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43FA63" w14:textId="5CE9745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98BC9E" w14:textId="70E20C3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FB5134" w14:textId="575A220F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624D24" w14:textId="3DE7E329" w:rsidR="00EB4E15" w:rsidRDefault="00D825C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7143B581" wp14:editId="04027A88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5418666" cy="30480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666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989734D" w14:textId="290D200A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974D9B" w14:textId="7D1586F8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646A7C5" w14:textId="561D704D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6A1C21" w14:textId="0440E52C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A48D8B" w14:textId="4FD94836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B41509" w14:textId="136DA6ED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0A98772" w14:textId="48776469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53F2D4" w14:textId="597EA572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A9DFF1F" w14:textId="72D97868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ED26CB" w14:textId="1618581A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F889F4" w14:textId="120B4D5B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A35621" w14:textId="39A7631F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926504" w14:textId="5DC46BE0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36B5FCB" w14:textId="3E6FE112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1A50DE" w14:textId="29C6C6C6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C45ECA" w14:textId="3DB83981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7F8635" w14:textId="5F82DBFC" w:rsidR="00EB4E15" w:rsidRDefault="00D825C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7407871" wp14:editId="401FEFC2">
                <wp:simplePos x="0" y="0"/>
                <wp:positionH relativeFrom="column">
                  <wp:posOffset>0</wp:posOffset>
                </wp:positionH>
                <wp:positionV relativeFrom="paragraph">
                  <wp:posOffset>131445</wp:posOffset>
                </wp:positionV>
                <wp:extent cx="5724525" cy="635"/>
                <wp:effectExtent l="0" t="0" r="9525" b="698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712C38" w14:textId="42735620" w:rsidR="00EB4E15" w:rsidRPr="00072047" w:rsidRDefault="00EB4E15" w:rsidP="00072047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bookmarkStart w:id="5" w:name="_Toc75960006"/>
                            <w:r w:rsidRPr="0007204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07204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07204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07204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3</w:t>
                            </w:r>
                            <w:r w:rsidRPr="0007204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07204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– Meeting </w:t>
                            </w:r>
                            <w:r w:rsidR="009C5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20</w:t>
                            </w:r>
                            <w:r w:rsidRPr="0007204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C5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Feb</w:t>
                            </w:r>
                            <w:r w:rsidRPr="0007204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2021</w:t>
                            </w:r>
                            <w:bookmarkEnd w:id="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407871" id="Text Box 6" o:spid="_x0000_s1028" type="#_x0000_t202" style="position:absolute;margin-left:0;margin-top:10.35pt;width:450.75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" stroked="f">
                <v:textbox style="mso-fit-shape-to-text:t" inset="0,0,0,0">
                  <w:txbxContent>
                    <w:p w14:paraId="78712C38" w14:textId="42735620" w:rsidR="00EB4E15" w:rsidRPr="00072047" w:rsidRDefault="00EB4E15" w:rsidP="00072047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bookmarkStart w:id="6" w:name="_Toc75960006"/>
                      <w:r w:rsidRPr="00072047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072047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072047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072047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3</w:t>
                      </w:r>
                      <w:r w:rsidRPr="00072047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072047">
                        <w:rPr>
                          <w:b/>
                          <w:bCs/>
                          <w:sz w:val="22"/>
                          <w:szCs w:val="22"/>
                        </w:rPr>
                        <w:t xml:space="preserve"> – Meeting </w:t>
                      </w:r>
                      <w:r w:rsidR="009C5D6F">
                        <w:rPr>
                          <w:b/>
                          <w:bCs/>
                          <w:sz w:val="22"/>
                          <w:szCs w:val="22"/>
                        </w:rPr>
                        <w:t>20</w:t>
                      </w:r>
                      <w:r w:rsidRPr="00072047">
                        <w:rPr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9C5D6F">
                        <w:rPr>
                          <w:b/>
                          <w:bCs/>
                          <w:sz w:val="22"/>
                          <w:szCs w:val="22"/>
                        </w:rPr>
                        <w:t>Feb</w:t>
                      </w:r>
                      <w:r w:rsidRPr="00072047">
                        <w:rPr>
                          <w:b/>
                          <w:bCs/>
                          <w:sz w:val="22"/>
                          <w:szCs w:val="22"/>
                        </w:rPr>
                        <w:t xml:space="preserve"> 2021</w:t>
                      </w:r>
                      <w:bookmarkEnd w:id="6"/>
                    </w:p>
                  </w:txbxContent>
                </v:textbox>
              </v:shape>
            </w:pict>
          </mc:Fallback>
        </mc:AlternateContent>
      </w:r>
    </w:p>
    <w:p w14:paraId="65B72794" w14:textId="60609371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053116" w14:textId="05680E0B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EF6D87" w14:textId="08A74493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F21FE5" w14:textId="156D53F9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5280B9" w14:textId="13FE79D2" w:rsidR="00EB4E15" w:rsidRDefault="00D825C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7E74B026" wp14:editId="24942C88">
            <wp:simplePos x="0" y="0"/>
            <wp:positionH relativeFrom="margin">
              <wp:align>right</wp:align>
            </wp:positionH>
            <wp:positionV relativeFrom="paragraph">
              <wp:posOffset>141605</wp:posOffset>
            </wp:positionV>
            <wp:extent cx="5724525" cy="3048000"/>
            <wp:effectExtent l="0" t="0" r="952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C2CE52" w14:textId="6AF2FF72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3EA6F0" w14:textId="14288774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965EE2" w14:textId="01B66753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892C00" w14:textId="2D7A4122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389FF4" w14:textId="6121530B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30A380" w14:textId="74D95BB5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904B07" w14:textId="7F1C63B9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2AA88A" w14:textId="50CD168E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E72604" w14:textId="0E509293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13DA28" w14:textId="167BD595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BD7E30" w14:textId="676D173D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2173A2" w14:textId="25F88DA1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5E337A" w14:textId="2BF27CB9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A790E3" w14:textId="55418083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EBFAC1" w14:textId="793242EC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3E432F" w14:textId="09E27EE8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2B40D4" w14:textId="3A63D8B4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7D4636" w14:textId="08E8D08F" w:rsidR="00EB4E15" w:rsidRDefault="00D825C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63E759" wp14:editId="127D7659">
                <wp:simplePos x="0" y="0"/>
                <wp:positionH relativeFrom="column">
                  <wp:posOffset>-2540</wp:posOffset>
                </wp:positionH>
                <wp:positionV relativeFrom="paragraph">
                  <wp:posOffset>120650</wp:posOffset>
                </wp:positionV>
                <wp:extent cx="5724525" cy="635"/>
                <wp:effectExtent l="0" t="0" r="9525" b="698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374C96" w14:textId="0FBEAE96" w:rsidR="009C5D6F" w:rsidRPr="009C5D6F" w:rsidRDefault="009C5D6F" w:rsidP="009C5D6F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bookmarkStart w:id="7" w:name="_Toc75960007"/>
                            <w:r w:rsidRPr="009C5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9C5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9C5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9C5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4</w:t>
                            </w:r>
                            <w:r w:rsidRPr="009C5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9C5D6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– Meeting 11 Mar 2021</w:t>
                            </w:r>
                            <w:bookmarkEnd w:id="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63E759" id="Text Box 8" o:spid="_x0000_s1029" type="#_x0000_t202" style="position:absolute;margin-left:-.2pt;margin-top:9.5pt;width:450.75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" stroked="f">
                <v:textbox style="mso-fit-shape-to-text:t" inset="0,0,0,0">
                  <w:txbxContent>
                    <w:p w14:paraId="6F374C96" w14:textId="0FBEAE96" w:rsidR="009C5D6F" w:rsidRPr="009C5D6F" w:rsidRDefault="009C5D6F" w:rsidP="009C5D6F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bookmarkStart w:id="8" w:name="_Toc75960007"/>
                      <w:r w:rsidRPr="009C5D6F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9C5D6F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9C5D6F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9C5D6F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4</w:t>
                      </w:r>
                      <w:r w:rsidRPr="009C5D6F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9C5D6F">
                        <w:rPr>
                          <w:b/>
                          <w:bCs/>
                          <w:sz w:val="22"/>
                          <w:szCs w:val="22"/>
                        </w:rPr>
                        <w:t xml:space="preserve"> – Meeting 11 Mar 2021</w:t>
                      </w:r>
                      <w:bookmarkEnd w:id="8"/>
                    </w:p>
                  </w:txbxContent>
                </v:textbox>
              </v:shape>
            </w:pict>
          </mc:Fallback>
        </mc:AlternateContent>
      </w:r>
    </w:p>
    <w:p w14:paraId="53AB1924" w14:textId="3E8B8136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83B813" w14:textId="1B815BA0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A4BC27" w14:textId="1FE15965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2F3236" w14:textId="2E491E80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337356" w14:textId="68AFC4C1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1C1FA4" w14:textId="21C5D3F0" w:rsidR="00EB4E15" w:rsidRDefault="00EB4E15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605E07" w14:textId="35040318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F76D4F" w14:textId="40F866D2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E4C23B" w14:textId="39E7CA44" w:rsidR="002C437F" w:rsidRDefault="002C437F" w:rsidP="000F46EE">
      <w:pPr>
        <w:pStyle w:val="NoSpacing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C47705E" wp14:editId="143AC100">
                <wp:simplePos x="0" y="0"/>
                <wp:positionH relativeFrom="column">
                  <wp:posOffset>-2540</wp:posOffset>
                </wp:positionH>
                <wp:positionV relativeFrom="paragraph">
                  <wp:posOffset>3185160</wp:posOffset>
                </wp:positionV>
                <wp:extent cx="5724525" cy="63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F40969" w14:textId="3BA287C7" w:rsidR="002C437F" w:rsidRPr="002C437F" w:rsidRDefault="002C437F" w:rsidP="002C437F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bookmarkStart w:id="9" w:name="_Toc75960008"/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5</w:t>
                            </w:r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– Frontend Discussion Meeting 17 Apr 2021</w:t>
                            </w:r>
                            <w:bookmarkEnd w:id="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47705E" id="Text Box 10" o:spid="_x0000_s1030" type="#_x0000_t202" style="position:absolute;margin-left:-.2pt;margin-top:250.8pt;width:450.75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" stroked="f">
                <v:textbox style="mso-fit-shape-to-text:t" inset="0,0,0,0">
                  <w:txbxContent>
                    <w:p w14:paraId="21F40969" w14:textId="3BA287C7" w:rsidR="002C437F" w:rsidRPr="002C437F" w:rsidRDefault="002C437F" w:rsidP="002C437F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bookmarkStart w:id="10" w:name="_Toc75960008"/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5</w:t>
                      </w:r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t xml:space="preserve"> – Frontend Discussion Meeting 17 Apr 2021</w:t>
                      </w:r>
                      <w:bookmarkEnd w:id="10"/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2F09881F" wp14:editId="2CC3DBA5">
            <wp:simplePos x="0" y="0"/>
            <wp:positionH relativeFrom="margin">
              <wp:align>right</wp:align>
            </wp:positionH>
            <wp:positionV relativeFrom="paragraph">
              <wp:posOffset>13335</wp:posOffset>
            </wp:positionV>
            <wp:extent cx="5724525" cy="3114675"/>
            <wp:effectExtent l="0" t="0" r="9525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55"/>
                    <a:stretch/>
                  </pic:blipFill>
                  <pic:spPr bwMode="auto">
                    <a:xfrm>
                      <a:off x="0" y="0"/>
                      <a:ext cx="5724525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48D653A" w14:textId="72F5CB49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C645BC" w14:textId="5BF27727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D20A86" w14:textId="5A89DC87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DE12B6" w14:textId="776C6045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B62F08" w14:textId="61452B88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A3F6A5" w14:textId="1CC973AE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67ADFA" w14:textId="2772674D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AF1CD50" w14:textId="49F84159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3EFD6E9" w14:textId="2A2B57D2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D4E196" w14:textId="7CE26604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709ED1" w14:textId="37ED33D9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EAD184" w14:textId="68C5D16A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FFB5DD" w14:textId="219C6434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BCDDFC" w14:textId="4BE556DD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4245A3" w14:textId="70D62432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378434" w14:textId="244C24E6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303F1C" w14:textId="574106F5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B4D398" w14:textId="506B5DDB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FC7825" w14:textId="3804DBBB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6E706C" w14:textId="5DA0F9EE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A0F5F8" w14:textId="25EC8607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DE89BD" w14:textId="3560F074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C76A76" w14:textId="3509E82C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07DD5F" w14:textId="42E5DCAA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8A37D9" w14:textId="15E0E8DA" w:rsidR="009C5D6F" w:rsidRDefault="002C437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051BD86" wp14:editId="4C73968E">
                <wp:simplePos x="0" y="0"/>
                <wp:positionH relativeFrom="column">
                  <wp:posOffset>-2540</wp:posOffset>
                </wp:positionH>
                <wp:positionV relativeFrom="paragraph">
                  <wp:posOffset>3286760</wp:posOffset>
                </wp:positionV>
                <wp:extent cx="5724525" cy="63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CD3525" w14:textId="1A16F786" w:rsidR="002C437F" w:rsidRPr="002C437F" w:rsidRDefault="002C437F" w:rsidP="002C437F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bookmarkStart w:id="11" w:name="_Toc75960009"/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6</w:t>
                            </w:r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2C437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– Meeting 27 May 2021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51BD86" id="Text Box 12" o:spid="_x0000_s1031" type="#_x0000_t202" style="position:absolute;margin-left:-.2pt;margin-top:258.8pt;width:450.75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" stroked="f">
                <v:textbox style="mso-fit-shape-to-text:t" inset="0,0,0,0">
                  <w:txbxContent>
                    <w:p w14:paraId="63CD3525" w14:textId="1A16F786" w:rsidR="002C437F" w:rsidRPr="002C437F" w:rsidRDefault="002C437F" w:rsidP="002C437F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bookmarkStart w:id="12" w:name="_Toc75960009"/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6</w:t>
                      </w:r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2C437F">
                        <w:rPr>
                          <w:b/>
                          <w:bCs/>
                          <w:sz w:val="22"/>
                          <w:szCs w:val="22"/>
                        </w:rPr>
                        <w:t xml:space="preserve"> – Meeting 27 May 2021</w:t>
                      </w:r>
                      <w:bookmarkEnd w:id="12"/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4D447F2C" wp14:editId="5D011424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5724525" cy="3219450"/>
            <wp:effectExtent l="0" t="0" r="952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47F4F64" w14:textId="4D02CDE5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A1B389" w14:textId="59CB69AC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A1E05F" w14:textId="0087E74B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C0EA8E" w14:textId="31D5C272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09165F4" w14:textId="5EBA08B0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EC3376" w14:textId="2F8C4C6A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5C5E1E" w14:textId="7C4F9CF3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4505D9" w14:textId="1790A0E2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78B267" w14:textId="3E87C5B9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9B91595" w14:textId="2452B893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7F9C2C" w14:textId="1BD4BB37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1EF104" w14:textId="00E43F36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599BE2" w14:textId="71000D02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FFF2E6" w14:textId="60881FA3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32888E" w14:textId="679899D1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51D2BF" w14:textId="53765017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EB7345" w14:textId="73D956D8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E582D1" w14:textId="188B48A9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6F3743" w14:textId="362774BE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B664F5" w14:textId="50825574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1532EF" w14:textId="4173AFEA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E2CC7C" w14:textId="29C263C1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79B3AA" w14:textId="54EE3E59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2DAC202" w14:textId="2D51B339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556C26" w14:textId="6F737E69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CC57CF4" wp14:editId="2ABB05BC">
                <wp:simplePos x="0" y="0"/>
                <wp:positionH relativeFrom="column">
                  <wp:posOffset>-2540</wp:posOffset>
                </wp:positionH>
                <wp:positionV relativeFrom="paragraph">
                  <wp:posOffset>3276600</wp:posOffset>
                </wp:positionV>
                <wp:extent cx="5724525" cy="635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163F8F" w14:textId="56C6310F" w:rsidR="00EF7584" w:rsidRPr="00EF7584" w:rsidRDefault="00EF7584" w:rsidP="00EF7584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bookmarkStart w:id="13" w:name="_Toc75960010"/>
                            <w:r w:rsidRPr="00EF758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EF758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EF758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EF758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7</w:t>
                            </w:r>
                            <w:r w:rsidRPr="00EF758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EF7584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– Meeting 30 June  2021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C57CF4" id="Text Box 25" o:spid="_x0000_s1032" type="#_x0000_t202" style="position:absolute;margin-left:-.2pt;margin-top:258pt;width:450.75pt;height:.0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" stroked="f">
                <v:textbox style="mso-fit-shape-to-text:t" inset="0,0,0,0">
                  <w:txbxContent>
                    <w:p w14:paraId="59163F8F" w14:textId="56C6310F" w:rsidR="00EF7584" w:rsidRPr="00EF7584" w:rsidRDefault="00EF7584" w:rsidP="00EF7584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bookmarkStart w:id="14" w:name="_Toc75960010"/>
                      <w:r w:rsidRPr="00EF7584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EF7584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EF7584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EF7584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7</w:t>
                      </w:r>
                      <w:r w:rsidRPr="00EF7584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EF7584">
                        <w:rPr>
                          <w:b/>
                          <w:bCs/>
                          <w:sz w:val="22"/>
                          <w:szCs w:val="22"/>
                        </w:rPr>
                        <w:t xml:space="preserve"> – Meeting 30 June  2021</w:t>
                      </w:r>
                      <w:bookmarkEnd w:id="14"/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0704" behindDoc="0" locked="0" layoutInCell="1" allowOverlap="1" wp14:anchorId="55031C75" wp14:editId="72EF466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24525" cy="3219450"/>
            <wp:effectExtent l="0" t="0" r="9525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6F3A8EC" w14:textId="451CE59A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DD2AF3" w14:textId="19C56CDE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EE4A27" w14:textId="619F9B46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314B5DB" w14:textId="0C915BD8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7D134F" w14:textId="3C5A8D20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E4CCC7" w14:textId="7C90EB6B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A47542" w14:textId="66335BE3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58F76B" w14:textId="7F18A98C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02D4C5A" w14:textId="14D71980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FA0045" w14:textId="03E91676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0F539B" w14:textId="070737A1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EDD88E" w14:textId="51999AD9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D659D1" w14:textId="16405862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8B5695" w14:textId="258567B3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E80224" w14:textId="24A6D6D4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8C3BE3" w14:textId="31E24823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F623EE" w14:textId="0DCD4AAA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B61023" w14:textId="3E95C0EB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16C5AD" w14:textId="0EAA2A35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21FB1D" w14:textId="7FAB426D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2046F5" w14:textId="394F0C7B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9E9E9B" w14:textId="68376491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19FAB9" w14:textId="6FB46232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2813F1" w14:textId="7A920772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34AD34" w14:textId="32E5896B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D5AC6F" w14:textId="6244DAA4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684A7E3" w14:textId="2A296EEE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917489" w14:textId="7130579A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9D92BF" w14:textId="4613A77E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0D5B25" w14:textId="4A6E9A7E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29BDF3" w14:textId="2C68D584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D3F24F" w14:textId="7A0393DE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4C9D50" w14:textId="743BF507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340E32" w14:textId="5711695B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203B60D" w14:textId="736C036F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CCBD0D" w14:textId="767D5BC9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371379" w14:textId="55F2E0B2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A30167" w14:textId="4579A61B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E643E8" w14:textId="2AC7FCEA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3E6A7C" w14:textId="5687E9D7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22D24B" w14:textId="4DEA6462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19D4FA" w14:textId="5E0C3856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DA19F4" w14:textId="6B226FE4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2B7E42" w14:textId="56976A57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D76692" w14:textId="2786B626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0691BD" w14:textId="77777777" w:rsidR="00EF7584" w:rsidRDefault="00EF7584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E48604" w14:textId="77777777" w:rsidR="009C5D6F" w:rsidRDefault="009C5D6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D54298" w14:textId="3C49BC57" w:rsidR="00743731" w:rsidRDefault="00743731" w:rsidP="00743731">
      <w:pPr>
        <w:pStyle w:val="Heading1"/>
      </w:pPr>
      <w:bookmarkStart w:id="15" w:name="_Toc73319384"/>
      <w:r>
        <w:lastRenderedPageBreak/>
        <w:t>Microsoft Team Project Plan</w:t>
      </w:r>
      <w:bookmarkEnd w:id="15"/>
    </w:p>
    <w:p w14:paraId="386446D2" w14:textId="21211EA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EA5095F" w14:textId="271D169D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ED85B8" w14:textId="45EED3DF" w:rsidR="00743731" w:rsidRDefault="00020D5A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642F344" wp14:editId="709550A2">
                <wp:simplePos x="0" y="0"/>
                <wp:positionH relativeFrom="column">
                  <wp:posOffset>-22860</wp:posOffset>
                </wp:positionH>
                <wp:positionV relativeFrom="paragraph">
                  <wp:posOffset>3307715</wp:posOffset>
                </wp:positionV>
                <wp:extent cx="5777230" cy="63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72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8AFDD7" w14:textId="5CB30C02" w:rsidR="00020D5A" w:rsidRPr="00020D5A" w:rsidRDefault="00020D5A" w:rsidP="00020D5A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</w:pPr>
                            <w:bookmarkStart w:id="16" w:name="_Toc75960011"/>
                            <w:r w:rsidRPr="00020D5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020D5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020D5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020D5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8</w:t>
                            </w:r>
                            <w:r w:rsidRPr="00020D5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020D5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- Project Plan</w:t>
                            </w:r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42F344" id="Text Box 14" o:spid="_x0000_s1033" type="#_x0000_t202" style="position:absolute;margin-left:-1.8pt;margin-top:260.45pt;width:454.9pt;height:.0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" stroked="f">
                <v:textbox style="mso-fit-shape-to-text:t" inset="0,0,0,0">
                  <w:txbxContent>
                    <w:p w14:paraId="578AFDD7" w14:textId="5CB30C02" w:rsidR="00020D5A" w:rsidRPr="00020D5A" w:rsidRDefault="00020D5A" w:rsidP="00020D5A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</w:pPr>
                      <w:bookmarkStart w:id="17" w:name="_Toc75960011"/>
                      <w:r w:rsidRPr="00020D5A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020D5A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020D5A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020D5A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8</w:t>
                      </w:r>
                      <w:r w:rsidRPr="00020D5A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020D5A">
                        <w:rPr>
                          <w:b/>
                          <w:bCs/>
                          <w:sz w:val="22"/>
                          <w:szCs w:val="22"/>
                        </w:rPr>
                        <w:t xml:space="preserve"> - Project Plan</w:t>
                      </w:r>
                      <w:bookmarkEnd w:id="17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554CD47A" wp14:editId="6C10008F">
            <wp:simplePos x="0" y="0"/>
            <wp:positionH relativeFrom="margin">
              <wp:align>center</wp:align>
            </wp:positionH>
            <wp:positionV relativeFrom="paragraph">
              <wp:posOffset>112395</wp:posOffset>
            </wp:positionV>
            <wp:extent cx="5777548" cy="3138436"/>
            <wp:effectExtent l="0" t="0" r="0" b="5080"/>
            <wp:wrapNone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7548" cy="31384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B29518" w14:textId="7ED68E2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AD21483" w14:textId="6869E3FE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5C7199" w14:textId="127ECAC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353597" w14:textId="0555B5C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2B578D" w14:textId="4DCAA84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A6360E" w14:textId="6D74B2DD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FECB30" w14:textId="39C5B08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01103F3" w14:textId="57D17F3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0AE150" w14:textId="0B727C9A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22DECF" w14:textId="4ECA944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A6280D" w14:textId="1D5B5B88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4D33DF5" w14:textId="46FCB9C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6F8545" w14:textId="19588594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094C9D" w14:textId="23CD18AD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385F38" w14:textId="23A9ADEE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823AFC" w14:textId="021D9FE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8B3568" w14:textId="088CB93E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AB3D91" w14:textId="5965A67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BAEEA75" w14:textId="7065673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3490B9" w14:textId="64A105D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68D91A" w14:textId="215D7A7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2ED2D0" w14:textId="115A2AEA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2D1312" w14:textId="1B417EF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B1ADDE" w14:textId="4D67DE16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BFD3ED" w14:textId="6E31EE1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87844F" w14:textId="45EB74B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EA2650" w14:textId="55CCB8F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E16102" w14:textId="46534BD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904C59" w14:textId="2ECDA76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9B2528" w14:textId="34ED3F1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9AC4E8" w14:textId="2880A07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97F6AD" w14:textId="05DF2CB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C2D7C5" w14:textId="16DC8D5D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627F8BC" w14:textId="667E16DE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4022EF" w14:textId="4D88EDF6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1DC69E" w14:textId="2659637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4A357B" w14:textId="0FF29AA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24EDBC" w14:textId="48C12E0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1059A7" w14:textId="2C4C2699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07187A3" w14:textId="1E6D39B4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4B7ECA" w14:textId="6E4BECE6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CC3015" w14:textId="415D91A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A8E55E" w14:textId="1374281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A336F4B" w14:textId="5241882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104BCE" w14:textId="0738F44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6F620DB" w14:textId="4B57425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98895F" w14:textId="29CE6B74" w:rsidR="00743731" w:rsidRDefault="00743731" w:rsidP="00743731">
      <w:pPr>
        <w:pStyle w:val="Heading1"/>
      </w:pPr>
      <w:bookmarkStart w:id="18" w:name="_Toc73319385"/>
      <w:r>
        <w:lastRenderedPageBreak/>
        <w:t>Microsoft Planner Overall Analysis of Tasks</w:t>
      </w:r>
      <w:bookmarkEnd w:id="18"/>
    </w:p>
    <w:p w14:paraId="6F6FA787" w14:textId="3D4D81E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F166E0" w14:textId="5902C4F0" w:rsidR="00743731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18D8D8BB" wp14:editId="32499813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5050790" cy="3824746"/>
            <wp:effectExtent l="0" t="0" r="0" b="4445"/>
            <wp:wrapNone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0790" cy="38247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6279D9" w14:textId="7046BEE8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F744CA" w14:textId="7D16DCB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1F12F4" w14:textId="502701D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7D8D6A" w14:textId="02A6D0D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4A747FC" w14:textId="3081740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4C1297" w14:textId="642FF9DA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802978" w14:textId="48C3D0D6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2F7F55" w14:textId="08348E5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454465" w14:textId="735DB7A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5B36CA" w14:textId="74B0F01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589177" w14:textId="7AD15B8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B1D11E" w14:textId="5CB03BD8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F4C667" w14:textId="1C6C3DB4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87E599" w14:textId="5FA6368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C53B38" w14:textId="557DA384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F6E66E" w14:textId="2A4B9FC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936EB5C" w14:textId="4AF01478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4E16BB" w14:textId="7BAE9409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D7941D" w14:textId="19B8745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EA145D1" w14:textId="7C003C89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01F5D44" w14:textId="3C6562A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517AB1" w14:textId="5A4A1296" w:rsidR="00743731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C3B4B5C" wp14:editId="66B7F7CE">
                <wp:simplePos x="0" y="0"/>
                <wp:positionH relativeFrom="margin">
                  <wp:align>right</wp:align>
                </wp:positionH>
                <wp:positionV relativeFrom="paragraph">
                  <wp:posOffset>53975</wp:posOffset>
                </wp:positionV>
                <wp:extent cx="5731510" cy="635"/>
                <wp:effectExtent l="0" t="0" r="2540" b="698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45E0E7" w14:textId="39A2F4E5" w:rsidR="008F17BF" w:rsidRPr="008F17BF" w:rsidRDefault="008F17BF" w:rsidP="008F17BF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</w:pPr>
                            <w:bookmarkStart w:id="19" w:name="_Toc75960012"/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9</w:t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-My Tasks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Chart</w:t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- 1</w:t>
                            </w:r>
                            <w:bookmarkEnd w:id="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3B4B5C" id="Text Box 16" o:spid="_x0000_s1034" type="#_x0000_t202" style="position:absolute;margin-left:400.1pt;margin-top:4.25pt;width:451.3pt;height:.05pt;z-index:25168179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" stroked="f">
                <v:textbox style="mso-fit-shape-to-text:t" inset="0,0,0,0">
                  <w:txbxContent>
                    <w:p w14:paraId="0F45E0E7" w14:textId="39A2F4E5" w:rsidR="008F17BF" w:rsidRPr="008F17BF" w:rsidRDefault="008F17BF" w:rsidP="008F17BF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</w:pPr>
                      <w:bookmarkStart w:id="20" w:name="_Toc75960012"/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9</w:t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t xml:space="preserve"> -My Tasks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 xml:space="preserve"> Chart</w:t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t xml:space="preserve"> - 1</w:t>
                      </w:r>
                      <w:bookmarkEnd w:id="20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ECE19F" w14:textId="4C5BD9E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AC289CA" w14:textId="51875723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38A7E1" w14:textId="3CDE3C70" w:rsidR="00743731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4C1793E" wp14:editId="6F2C509C">
                <wp:simplePos x="0" y="0"/>
                <wp:positionH relativeFrom="column">
                  <wp:posOffset>1299210</wp:posOffset>
                </wp:positionH>
                <wp:positionV relativeFrom="paragraph">
                  <wp:posOffset>3499485</wp:posOffset>
                </wp:positionV>
                <wp:extent cx="3132455" cy="63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24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EF66B2" w14:textId="27171F04" w:rsidR="008F17BF" w:rsidRPr="008F17BF" w:rsidRDefault="008F17BF" w:rsidP="008F17BF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</w:pPr>
                            <w:bookmarkStart w:id="21" w:name="_Toc75960013"/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10</w:t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- My Tasks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Chart</w:t>
                            </w:r>
                            <w:r w:rsidRPr="008F17BF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- 2</w:t>
                            </w:r>
                            <w:bookmarkEnd w:id="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C1793E" id="Text Box 18" o:spid="_x0000_s1035" type="#_x0000_t202" style="position:absolute;margin-left:102.3pt;margin-top:275.55pt;width:246.65pt;height: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" stroked="f">
                <v:textbox style="mso-fit-shape-to-text:t" inset="0,0,0,0">
                  <w:txbxContent>
                    <w:p w14:paraId="49EF66B2" w14:textId="27171F04" w:rsidR="008F17BF" w:rsidRPr="008F17BF" w:rsidRDefault="008F17BF" w:rsidP="008F17BF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</w:pPr>
                      <w:bookmarkStart w:id="22" w:name="_Toc75960013"/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10</w:t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t xml:space="preserve"> - My Tasks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 xml:space="preserve"> Chart</w:t>
                      </w:r>
                      <w:r w:rsidRPr="008F17BF">
                        <w:rPr>
                          <w:b/>
                          <w:bCs/>
                          <w:sz w:val="22"/>
                          <w:szCs w:val="22"/>
                        </w:rPr>
                        <w:t xml:space="preserve"> - 2</w:t>
                      </w:r>
                      <w:bookmarkEnd w:id="22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5C4BEAD5" wp14:editId="660AB36A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3132914" cy="3434715"/>
            <wp:effectExtent l="0" t="0" r="0" b="0"/>
            <wp:wrapNone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2914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C50034" w14:textId="165B94B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9F37C4" w14:textId="3C136789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371831" w14:textId="25D3642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13C38ED" w14:textId="79AF9D3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1AE6F9" w14:textId="4CA7C339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1D6361" w14:textId="1E7A611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ECB6C8" w14:textId="2F2CEC4D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72110C" w14:textId="5804F9B6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EC9ABA" w14:textId="7CF8A2B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873BD1" w14:textId="040EAC2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EF04DF" w14:textId="099ABB6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141079" w14:textId="6CC8B25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A6DCEC0" w14:textId="11A1896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1FD162" w14:textId="48B08E9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85A3528" w14:textId="77B6094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8E1EFE" w14:textId="7047AD0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C676BC" w14:textId="40C5C7F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E951502" w14:textId="3853FC7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093C1F" w14:textId="4254316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F8027A" w14:textId="6F83D5CA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AD8D8F" w14:textId="301C856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63BC4A" w14:textId="4310E90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AC80136" w14:textId="158EE739" w:rsidR="008F17BF" w:rsidRDefault="00BC0C0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649310D" wp14:editId="720E20CD">
                <wp:simplePos x="0" y="0"/>
                <wp:positionH relativeFrom="column">
                  <wp:posOffset>3657600</wp:posOffset>
                </wp:positionH>
                <wp:positionV relativeFrom="paragraph">
                  <wp:posOffset>104776</wp:posOffset>
                </wp:positionV>
                <wp:extent cx="457200" cy="6648450"/>
                <wp:effectExtent l="0" t="0" r="1905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6648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7936BD" id="Rectangle 20" o:spid="_x0000_s1026" style="position:absolute;margin-left:4in;margin-top:8.25pt;width:36pt;height:523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" filled="f" strokecolor="red" strokeweight="1.5pt"/>
            </w:pict>
          </mc:Fallback>
        </mc:AlternateContent>
      </w:r>
    </w:p>
    <w:p w14:paraId="611C9896" w14:textId="0F21A6C8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5BD6BD" w14:textId="46AB7A9B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8B7881" w14:textId="250A38C3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EFDAF2" w14:textId="2759A999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715BFA" w14:textId="4487CF1D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822913" w14:textId="6C474593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7AE30C" w14:textId="744281EA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01EBDF" w14:textId="2083E723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165A0FC" w14:textId="44C0DED9" w:rsidR="008F17BF" w:rsidRDefault="00BC0C0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6320D83" wp14:editId="18AE98D0">
                <wp:simplePos x="0" y="0"/>
                <wp:positionH relativeFrom="column">
                  <wp:posOffset>1152525</wp:posOffset>
                </wp:positionH>
                <wp:positionV relativeFrom="paragraph">
                  <wp:posOffset>5327015</wp:posOffset>
                </wp:positionV>
                <wp:extent cx="3426460" cy="63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B825C8" w14:textId="08713C23" w:rsidR="00BC0C01" w:rsidRPr="00BC0C01" w:rsidRDefault="00BC0C01" w:rsidP="00BC0C01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</w:pPr>
                            <w:bookmarkStart w:id="23" w:name="_Toc75960014"/>
                            <w:r w:rsidRPr="00BC0C01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BC0C01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BC0C01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BC0C01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11</w:t>
                            </w:r>
                            <w:r w:rsidRPr="00BC0C01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BC0C01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- My Task Chart - 3</w:t>
                            </w:r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320D83" id="Text Box 21" o:spid="_x0000_s1036" type="#_x0000_t202" style="position:absolute;margin-left:90.75pt;margin-top:419.45pt;width:269.8pt;height: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" stroked="f">
                <v:textbox style="mso-fit-shape-to-text:t" inset="0,0,0,0">
                  <w:txbxContent>
                    <w:p w14:paraId="2DB825C8" w14:textId="08713C23" w:rsidR="00BC0C01" w:rsidRPr="00BC0C01" w:rsidRDefault="00BC0C01" w:rsidP="00BC0C01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</w:pPr>
                      <w:bookmarkStart w:id="24" w:name="_Toc75960014"/>
                      <w:r w:rsidRPr="00BC0C01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BC0C01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BC0C01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BC0C01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11</w:t>
                      </w:r>
                      <w:r w:rsidRPr="00BC0C01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BC0C01">
                        <w:rPr>
                          <w:b/>
                          <w:bCs/>
                          <w:sz w:val="22"/>
                          <w:szCs w:val="22"/>
                        </w:rPr>
                        <w:t xml:space="preserve"> - My Task Chart - 3</w:t>
                      </w:r>
                      <w:bookmarkEnd w:id="24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5888" behindDoc="0" locked="0" layoutInCell="1" allowOverlap="1" wp14:anchorId="3107A671" wp14:editId="44697FAD">
            <wp:simplePos x="0" y="0"/>
            <wp:positionH relativeFrom="margin">
              <wp:align>center</wp:align>
            </wp:positionH>
            <wp:positionV relativeFrom="paragraph">
              <wp:posOffset>136525</wp:posOffset>
            </wp:positionV>
            <wp:extent cx="6838950" cy="3426466"/>
            <wp:effectExtent l="0" t="8255" r="0" b="0"/>
            <wp:wrapNone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838950" cy="34264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4A029D" w14:textId="02249857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F50377" w14:textId="436C0C3D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1E5B20" w14:textId="1B8DB0A5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BE674F" w14:textId="026B0176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23ACC2" w14:textId="41697E54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204678" w14:textId="7A5DBEF8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9742C52" w14:textId="0794A612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B3A45A" w14:textId="3854452C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EE77BD" w14:textId="5FD543B6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937F5A" w14:textId="66500D18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13390C" w14:textId="051A31E5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F8D5DD" w14:textId="0379774D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E264F7" w14:textId="12FAF921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342DA5" w14:textId="0143EBD6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BB2951" w14:textId="23473AA2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EA11BB9" w14:textId="1FF3EAD9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85428C" w14:textId="333C8D86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0E1CA8" w14:textId="5EB97BCC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CF18C7" w14:textId="1DEA8478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E8AE62" w14:textId="33F7C992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3FCB71D" w14:textId="50971B45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FE0E4A" w14:textId="1B84A211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A4A19F3" w14:textId="338074AD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08CE83" w14:textId="0EAD84CD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CC65A5" w14:textId="6E11C2C1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695921" w14:textId="1CBDC98A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E96CD4" w14:textId="3A381D7A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CFABB0" w14:textId="16D4CCD3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C26DC0" w14:textId="6CBB7919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21B3AF" w14:textId="2EC0913E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C90BC62" w14:textId="28C141A5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00174F" w14:textId="2CC7EA91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7E9086" w14:textId="31303C08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7BDED1" w14:textId="68800FC1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E94086" w14:textId="1C719CFF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A0B1FC" w14:textId="30625D99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AD7CA4" w14:textId="0CB6B82F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C49174" w14:textId="77777777" w:rsidR="008F17BF" w:rsidRDefault="008F17BF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175F19" w14:textId="54BDB259" w:rsidR="00743731" w:rsidRDefault="00743731" w:rsidP="00743731">
      <w:pPr>
        <w:pStyle w:val="Heading1"/>
      </w:pPr>
      <w:bookmarkStart w:id="25" w:name="_Toc73319386"/>
      <w:r>
        <w:lastRenderedPageBreak/>
        <w:t>Work Breakdown Structure</w:t>
      </w:r>
      <w:bookmarkEnd w:id="25"/>
    </w:p>
    <w:p w14:paraId="39FC1EA7" w14:textId="670D9EE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3C91EC" w14:textId="30666FBE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44CE80C" w14:textId="40B1018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B8CAE03" w14:textId="566B216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4C57C2" w14:textId="1A408636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0E4587" w14:textId="2C5DD8C9" w:rsidR="00743731" w:rsidRDefault="00FD027A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7526D57" wp14:editId="58036BF7">
                <wp:simplePos x="0" y="0"/>
                <wp:positionH relativeFrom="column">
                  <wp:posOffset>-746125</wp:posOffset>
                </wp:positionH>
                <wp:positionV relativeFrom="paragraph">
                  <wp:posOffset>3373120</wp:posOffset>
                </wp:positionV>
                <wp:extent cx="7223760" cy="635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237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895B03" w14:textId="74155510" w:rsidR="00FD027A" w:rsidRPr="00FD027A" w:rsidRDefault="00FD027A" w:rsidP="00FD027A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noProof/>
                                <w:sz w:val="32"/>
                                <w:szCs w:val="32"/>
                              </w:rPr>
                            </w:pPr>
                            <w:bookmarkStart w:id="26" w:name="_Toc75960015"/>
                            <w:r w:rsidRPr="00FD027A">
                              <w:rPr>
                                <w:b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FD027A">
                              <w:rPr>
                                <w:b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FD027A">
                              <w:rPr>
                                <w:b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FD027A">
                              <w:rPr>
                                <w:b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noProof/>
                                <w:sz w:val="22"/>
                                <w:szCs w:val="22"/>
                              </w:rPr>
                              <w:t>12</w:t>
                            </w:r>
                            <w:r w:rsidRPr="00FD027A">
                              <w:rPr>
                                <w:b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FD027A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- Work Breakdown Chart</w:t>
                            </w:r>
                            <w:bookmarkEnd w:id="2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526D57" id="Text Box 59" o:spid="_x0000_s1037" type="#_x0000_t202" style="position:absolute;margin-left:-58.75pt;margin-top:265.6pt;width:568.8pt;height:.0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" stroked="f">
                <v:textbox style="mso-fit-shape-to-text:t" inset="0,0,0,0">
                  <w:txbxContent>
                    <w:p w14:paraId="17895B03" w14:textId="74155510" w:rsidR="00FD027A" w:rsidRPr="00FD027A" w:rsidRDefault="00FD027A" w:rsidP="00FD027A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noProof/>
                          <w:sz w:val="32"/>
                          <w:szCs w:val="32"/>
                        </w:rPr>
                      </w:pPr>
                      <w:bookmarkStart w:id="27" w:name="_Toc75960015"/>
                      <w:r w:rsidRPr="00FD027A">
                        <w:rPr>
                          <w:b/>
                          <w:sz w:val="22"/>
                          <w:szCs w:val="22"/>
                        </w:rPr>
                        <w:t xml:space="preserve">Figure </w:t>
                      </w:r>
                      <w:r w:rsidRPr="00FD027A">
                        <w:rPr>
                          <w:b/>
                          <w:sz w:val="22"/>
                          <w:szCs w:val="22"/>
                        </w:rPr>
                        <w:fldChar w:fldCharType="begin"/>
                      </w:r>
                      <w:r w:rsidRPr="00FD027A">
                        <w:rPr>
                          <w:b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FD027A">
                        <w:rPr>
                          <w:b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noProof/>
                          <w:sz w:val="22"/>
                          <w:szCs w:val="22"/>
                        </w:rPr>
                        <w:t>12</w:t>
                      </w:r>
                      <w:r w:rsidRPr="00FD027A">
                        <w:rPr>
                          <w:b/>
                          <w:sz w:val="22"/>
                          <w:szCs w:val="22"/>
                        </w:rPr>
                        <w:fldChar w:fldCharType="end"/>
                      </w:r>
                      <w:r w:rsidRPr="00FD027A">
                        <w:rPr>
                          <w:b/>
                          <w:sz w:val="22"/>
                          <w:szCs w:val="22"/>
                        </w:rPr>
                        <w:t xml:space="preserve"> - Work Breakdown Chart</w:t>
                      </w:r>
                      <w:bookmarkEnd w:id="27"/>
                    </w:p>
                  </w:txbxContent>
                </v:textbox>
              </v:shape>
            </w:pict>
          </mc:Fallback>
        </mc:AlternateContent>
      </w:r>
      <w:r w:rsidR="00D3279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1665A727" wp14:editId="3A791700">
            <wp:simplePos x="0" y="0"/>
            <wp:positionH relativeFrom="margin">
              <wp:align>center</wp:align>
            </wp:positionH>
            <wp:positionV relativeFrom="paragraph">
              <wp:posOffset>287020</wp:posOffset>
            </wp:positionV>
            <wp:extent cx="7223806" cy="302895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3806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2FFFAA" w14:textId="39700954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22BCED" w14:textId="41B688A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A5E748" w14:textId="01A682D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F6F342" w14:textId="093A69DA" w:rsidR="00743731" w:rsidRDefault="00D3279D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20FB8D30" wp14:editId="3394F7B6">
                <wp:simplePos x="0" y="0"/>
                <wp:positionH relativeFrom="column">
                  <wp:posOffset>971120</wp:posOffset>
                </wp:positionH>
                <wp:positionV relativeFrom="paragraph">
                  <wp:posOffset>4890</wp:posOffset>
                </wp:positionV>
                <wp:extent cx="360" cy="360"/>
                <wp:effectExtent l="0" t="0" r="0" b="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AAF704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8" o:spid="_x0000_s1026" type="#_x0000_t75" style="position:absolute;margin-left:75.75pt;margin-top:-.3pt;width:1.45pt;height:1.4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">
                <v:imagedata r:id="rId34" o:title=""/>
              </v:shape>
            </w:pict>
          </mc:Fallback>
        </mc:AlternateContent>
      </w:r>
    </w:p>
    <w:p w14:paraId="38078959" w14:textId="142CE82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D24129" w14:textId="321A8F7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FDE22E" w14:textId="09DAC96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6DC505" w14:textId="732C1EAA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EA15564" w14:textId="78A7FE7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28F042" w14:textId="5CEADEBF" w:rsidR="00743731" w:rsidRDefault="00D3279D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39701B08" wp14:editId="170334A3">
                <wp:simplePos x="0" y="0"/>
                <wp:positionH relativeFrom="column">
                  <wp:posOffset>2774720</wp:posOffset>
                </wp:positionH>
                <wp:positionV relativeFrom="paragraph">
                  <wp:posOffset>-17155</wp:posOffset>
                </wp:positionV>
                <wp:extent cx="205560" cy="152280"/>
                <wp:effectExtent l="57150" t="38100" r="42545" b="5778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05560" cy="15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8E2F26" id="Ink 55" o:spid="_x0000_s1026" type="#_x0000_t75" style="position:absolute;margin-left:217.8pt;margin-top:-2.05pt;width:17.6pt;height:13.4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">
                <v:imagedata r:id="rId3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610F13EA" wp14:editId="28FCD1C4">
                <wp:simplePos x="0" y="0"/>
                <wp:positionH relativeFrom="column">
                  <wp:posOffset>-806450</wp:posOffset>
                </wp:positionH>
                <wp:positionV relativeFrom="paragraph">
                  <wp:posOffset>-32385</wp:posOffset>
                </wp:positionV>
                <wp:extent cx="262890" cy="564905"/>
                <wp:effectExtent l="38100" t="38100" r="41910" b="45085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262890" cy="564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60C677" id="Ink 47" o:spid="_x0000_s1026" type="#_x0000_t75" style="position:absolute;margin-left:-64.2pt;margin-top:-3.25pt;width:22.1pt;height:45.9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">
                <v:imagedata r:id="rId38" o:title=""/>
              </v:shape>
            </w:pict>
          </mc:Fallback>
        </mc:AlternateContent>
      </w:r>
    </w:p>
    <w:p w14:paraId="47B80BCD" w14:textId="13610459" w:rsidR="00743731" w:rsidRDefault="00D3279D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0BF0915E" wp14:editId="6DA4E100">
                <wp:simplePos x="0" y="0"/>
                <wp:positionH relativeFrom="column">
                  <wp:posOffset>4120760</wp:posOffset>
                </wp:positionH>
                <wp:positionV relativeFrom="paragraph">
                  <wp:posOffset>-37975</wp:posOffset>
                </wp:positionV>
                <wp:extent cx="310320" cy="170280"/>
                <wp:effectExtent l="57150" t="38100" r="52070" b="39370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310320" cy="17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3D87EC" id="Ink 57" o:spid="_x0000_s1026" type="#_x0000_t75" style="position:absolute;margin-left:323.75pt;margin-top:-3.7pt;width:25.85pt;height:14.8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">
                <v:imagedata r:id="rId4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6273D934" wp14:editId="052BFB21">
                <wp:simplePos x="0" y="0"/>
                <wp:positionH relativeFrom="column">
                  <wp:posOffset>1517015</wp:posOffset>
                </wp:positionH>
                <wp:positionV relativeFrom="paragraph">
                  <wp:posOffset>-223520</wp:posOffset>
                </wp:positionV>
                <wp:extent cx="299720" cy="573675"/>
                <wp:effectExtent l="38100" t="57150" r="5080" b="5524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299720" cy="573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FB9952" id="Ink 54" o:spid="_x0000_s1026" type="#_x0000_t75" style="position:absolute;margin-left:118.75pt;margin-top:-18.3pt;width:25pt;height:46.5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">
                <v:imagedata r:id="rId4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27C18579" wp14:editId="0979939E">
                <wp:simplePos x="0" y="0"/>
                <wp:positionH relativeFrom="column">
                  <wp:posOffset>310515</wp:posOffset>
                </wp:positionH>
                <wp:positionV relativeFrom="paragraph">
                  <wp:posOffset>-233680</wp:posOffset>
                </wp:positionV>
                <wp:extent cx="252095" cy="646290"/>
                <wp:effectExtent l="38100" t="38100" r="52705" b="40005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52095" cy="646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08CCB4" id="Ink 42" o:spid="_x0000_s1026" type="#_x0000_t75" style="position:absolute;margin-left:23.75pt;margin-top:-19.1pt;width:21.25pt;height:52.3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">
                <v:imagedata r:id="rId44" o:title=""/>
              </v:shape>
            </w:pict>
          </mc:Fallback>
        </mc:AlternateContent>
      </w:r>
    </w:p>
    <w:p w14:paraId="575ACEAC" w14:textId="2DF82FB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7121684" w14:textId="5BF6832B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12F1D3" w14:textId="385F688A" w:rsidR="00743731" w:rsidRDefault="00D3279D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3F3A3EE3" wp14:editId="217CF7DB">
                <wp:simplePos x="0" y="0"/>
                <wp:positionH relativeFrom="column">
                  <wp:posOffset>4120760</wp:posOffset>
                </wp:positionH>
                <wp:positionV relativeFrom="paragraph">
                  <wp:posOffset>6485</wp:posOffset>
                </wp:positionV>
                <wp:extent cx="263160" cy="180000"/>
                <wp:effectExtent l="38100" t="38100" r="41910" b="4889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263160" cy="18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41B2F6" id="Ink 56" o:spid="_x0000_s1026" type="#_x0000_t75" style="position:absolute;margin-left:323.75pt;margin-top:-.2pt;width:22.1pt;height:15.5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">
                <v:imagedata r:id="rId46" o:title=""/>
              </v:shape>
            </w:pict>
          </mc:Fallback>
        </mc:AlternateContent>
      </w:r>
    </w:p>
    <w:p w14:paraId="1B46451C" w14:textId="71D61178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6921AE" w14:textId="283DD81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96E56E" w14:textId="22ECA45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68C530" w14:textId="2D61B5C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867592" w14:textId="79592E5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52AFD1" w14:textId="182FCF6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345A3C" w14:textId="5C76BC5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2250C55" w14:textId="7256FCD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2E5D0F" w14:textId="23B4CEA9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A68E470" w14:textId="55107B9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6361EB" w14:textId="23B0687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A3521A" w14:textId="319178E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D70384" w14:textId="37AEA623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28559F" w14:textId="2069847D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B0C6D14" w14:textId="76C15E8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55093B" w14:textId="20501DB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8FA927" w14:textId="6E590A3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E8EF83" w14:textId="4B395C37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938BD6" w14:textId="21687320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155922" w14:textId="3109444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8CD984" w14:textId="75817D9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BCAFA7" w14:textId="78AB5562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F787E3" w14:textId="3624EFE6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141BA1" w14:textId="1874B77F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B04BF7" w14:textId="165F31DA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0839FB" w14:textId="1FA53E75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59D40A" w14:textId="0E284CB1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12D999" w14:textId="5D329E5E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23BA0A8" w14:textId="548F2466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742EF4" w14:textId="2E2FFA0A" w:rsidR="00743731" w:rsidRDefault="00743731" w:rsidP="00743731">
      <w:pPr>
        <w:pStyle w:val="Heading1"/>
      </w:pPr>
      <w:bookmarkStart w:id="28" w:name="_Toc73319387"/>
      <w:r>
        <w:lastRenderedPageBreak/>
        <w:t>Gantt Chart</w:t>
      </w:r>
      <w:bookmarkEnd w:id="28"/>
    </w:p>
    <w:p w14:paraId="0198299B" w14:textId="4C7BC7AC" w:rsidR="00743731" w:rsidRDefault="00743731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3A7F1B1" w14:textId="1CEFF5D5" w:rsidR="00D3279D" w:rsidRDefault="00D3279D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B6C0C0" w14:textId="2C99A168" w:rsidR="00D3279D" w:rsidRPr="000F46EE" w:rsidRDefault="00FD027A" w:rsidP="000F4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CD1D492" wp14:editId="199C6810">
                <wp:simplePos x="0" y="0"/>
                <wp:positionH relativeFrom="column">
                  <wp:posOffset>1524635</wp:posOffset>
                </wp:positionH>
                <wp:positionV relativeFrom="paragraph">
                  <wp:posOffset>7976235</wp:posOffset>
                </wp:positionV>
                <wp:extent cx="2687320" cy="635"/>
                <wp:effectExtent l="0" t="0" r="0" b="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7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56599D" w14:textId="7D408040" w:rsidR="00FD027A" w:rsidRPr="00FD027A" w:rsidRDefault="00FD027A" w:rsidP="00FD027A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bookmarkStart w:id="29" w:name="_Toc75960016"/>
                            <w:r w:rsidRPr="00FD027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FD027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FD027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FD027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9F458B">
                              <w:rPr>
                                <w:b/>
                                <w:bCs/>
                                <w:noProof/>
                                <w:sz w:val="22"/>
                                <w:szCs w:val="22"/>
                              </w:rPr>
                              <w:t>13</w:t>
                            </w:r>
                            <w:r w:rsidRPr="00FD027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FD027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- Gantt Chart</w:t>
                            </w:r>
                            <w:bookmarkEnd w:id="2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D1D492" id="Text Box 60" o:spid="_x0000_s1038" type="#_x0000_t202" style="position:absolute;margin-left:120.05pt;margin-top:628.05pt;width:211.6pt;height:.0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" stroked="f">
                <v:textbox style="mso-fit-shape-to-text:t" inset="0,0,0,0">
                  <w:txbxContent>
                    <w:p w14:paraId="2F56599D" w14:textId="7D408040" w:rsidR="00FD027A" w:rsidRPr="00FD027A" w:rsidRDefault="00FD027A" w:rsidP="00FD027A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bookmarkStart w:id="30" w:name="_Toc75960016"/>
                      <w:r w:rsidRPr="00FD027A">
                        <w:rPr>
                          <w:b/>
                          <w:bCs/>
                          <w:sz w:val="22"/>
                          <w:szCs w:val="22"/>
                        </w:rPr>
                        <w:t xml:space="preserve">Figure </w:t>
                      </w:r>
                      <w:r w:rsidRPr="00FD027A">
                        <w:rPr>
                          <w:b/>
                          <w:bCs/>
                          <w:sz w:val="22"/>
                          <w:szCs w:val="22"/>
                        </w:rPr>
                        <w:fldChar w:fldCharType="begin"/>
                      </w:r>
                      <w:r w:rsidRPr="00FD027A">
                        <w:rPr>
                          <w:b/>
                          <w:bCs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FD027A">
                        <w:rPr>
                          <w:b/>
                          <w:bCs/>
                          <w:sz w:val="22"/>
                          <w:szCs w:val="22"/>
                        </w:rPr>
                        <w:fldChar w:fldCharType="separate"/>
                      </w:r>
                      <w:r w:rsidR="009F458B">
                        <w:rPr>
                          <w:b/>
                          <w:bCs/>
                          <w:noProof/>
                          <w:sz w:val="22"/>
                          <w:szCs w:val="22"/>
                        </w:rPr>
                        <w:t>13</w:t>
                      </w:r>
                      <w:r w:rsidRPr="00FD027A">
                        <w:rPr>
                          <w:b/>
                          <w:bCs/>
                          <w:sz w:val="22"/>
                          <w:szCs w:val="22"/>
                        </w:rPr>
                        <w:fldChar w:fldCharType="end"/>
                      </w:r>
                      <w:r w:rsidRPr="00FD027A">
                        <w:rPr>
                          <w:b/>
                          <w:bCs/>
                          <w:sz w:val="22"/>
                          <w:szCs w:val="22"/>
                        </w:rPr>
                        <w:t xml:space="preserve"> - Gantt Chart</w:t>
                      </w:r>
                      <w:bookmarkEnd w:id="30"/>
                    </w:p>
                  </w:txbxContent>
                </v:textbox>
              </v:shape>
            </w:pict>
          </mc:Fallback>
        </mc:AlternateContent>
      </w:r>
      <w:r w:rsidR="00D3279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1008" behindDoc="0" locked="0" layoutInCell="1" allowOverlap="1" wp14:anchorId="7A6F408D" wp14:editId="03C07F27">
            <wp:simplePos x="0" y="0"/>
            <wp:positionH relativeFrom="margin">
              <wp:align>center</wp:align>
            </wp:positionH>
            <wp:positionV relativeFrom="paragraph">
              <wp:posOffset>2539683</wp:posOffset>
            </wp:positionV>
            <wp:extent cx="8071891" cy="2687554"/>
            <wp:effectExtent l="6033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071891" cy="2687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3279D" w:rsidRPr="000F46EE" w:rsidSect="000F46EE">
      <w:footerReference w:type="default" r:id="rId4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4D545" w14:textId="77777777" w:rsidR="00D558D1" w:rsidRDefault="00D558D1" w:rsidP="00D825C4">
      <w:pPr>
        <w:spacing w:after="0" w:line="240" w:lineRule="auto"/>
      </w:pPr>
      <w:r>
        <w:separator/>
      </w:r>
    </w:p>
  </w:endnote>
  <w:endnote w:type="continuationSeparator" w:id="0">
    <w:p w14:paraId="616D90B7" w14:textId="77777777" w:rsidR="00D558D1" w:rsidRDefault="00D558D1" w:rsidP="00D825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615135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94EF9CD" w14:textId="4A184437" w:rsidR="00D825C4" w:rsidRDefault="00D825C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D5E958B" w14:textId="77777777" w:rsidR="00D825C4" w:rsidRDefault="00D82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910A5" w14:textId="77777777" w:rsidR="00D558D1" w:rsidRDefault="00D558D1" w:rsidP="00D825C4">
      <w:pPr>
        <w:spacing w:after="0" w:line="240" w:lineRule="auto"/>
      </w:pPr>
      <w:r>
        <w:separator/>
      </w:r>
    </w:p>
  </w:footnote>
  <w:footnote w:type="continuationSeparator" w:id="0">
    <w:p w14:paraId="52FCE473" w14:textId="77777777" w:rsidR="00D558D1" w:rsidRDefault="00D558D1" w:rsidP="00D825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D35B9E"/>
    <w:multiLevelType w:val="hybridMultilevel"/>
    <w:tmpl w:val="EC983E1E"/>
    <w:lvl w:ilvl="0" w:tplc="D0DE6368">
      <w:start w:val="1"/>
      <w:numFmt w:val="decimal"/>
      <w:pStyle w:val="Heading1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OwMDCysDA2NTc0MjBV0lEKTi0uzszPAykwrQUAHpT0+SwAAAA="/>
  </w:docVars>
  <w:rsids>
    <w:rsidRoot w:val="000F46EE"/>
    <w:rsid w:val="00020D5A"/>
    <w:rsid w:val="0002580E"/>
    <w:rsid w:val="0003694F"/>
    <w:rsid w:val="00072047"/>
    <w:rsid w:val="000C5D9B"/>
    <w:rsid w:val="000F46EE"/>
    <w:rsid w:val="002C437F"/>
    <w:rsid w:val="00634E20"/>
    <w:rsid w:val="00700C40"/>
    <w:rsid w:val="00743731"/>
    <w:rsid w:val="00762F79"/>
    <w:rsid w:val="008F17BF"/>
    <w:rsid w:val="009A0619"/>
    <w:rsid w:val="009C5D6F"/>
    <w:rsid w:val="009F458B"/>
    <w:rsid w:val="00B92513"/>
    <w:rsid w:val="00BC0C01"/>
    <w:rsid w:val="00C3360E"/>
    <w:rsid w:val="00C81C35"/>
    <w:rsid w:val="00C93849"/>
    <w:rsid w:val="00D3279D"/>
    <w:rsid w:val="00D47B33"/>
    <w:rsid w:val="00D558D1"/>
    <w:rsid w:val="00D72CA7"/>
    <w:rsid w:val="00D825C4"/>
    <w:rsid w:val="00EB4E15"/>
    <w:rsid w:val="00ED14FA"/>
    <w:rsid w:val="00EF7584"/>
    <w:rsid w:val="00FD0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FD996"/>
  <w15:chartTrackingRefBased/>
  <w15:docId w15:val="{05C211E1-8D32-4A11-835B-5BB23BB30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4FA"/>
  </w:style>
  <w:style w:type="paragraph" w:styleId="Heading1">
    <w:name w:val="heading 1"/>
    <w:basedOn w:val="Normal"/>
    <w:next w:val="Normal"/>
    <w:link w:val="Heading1Char"/>
    <w:uiPriority w:val="9"/>
    <w:qFormat/>
    <w:rsid w:val="00700C40"/>
    <w:pPr>
      <w:keepNext/>
      <w:keepLines/>
      <w:numPr>
        <w:numId w:val="1"/>
      </w:numPr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F46E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00C40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2580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2580E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9251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72CA7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D825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25C4"/>
  </w:style>
  <w:style w:type="paragraph" w:styleId="Footer">
    <w:name w:val="footer"/>
    <w:basedOn w:val="Normal"/>
    <w:link w:val="FooterChar"/>
    <w:uiPriority w:val="99"/>
    <w:unhideWhenUsed/>
    <w:rsid w:val="00D825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25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F:\SLIIT\Y4%20S2\CDAP_RP_2021-014\JESSY_2021-014\Individual\Status%20Doc\Status_Document_IT18116748_2021-014.docx" TargetMode="External"/><Relationship Id="rId18" Type="http://schemas.openxmlformats.org/officeDocument/2006/relationships/hyperlink" Target="file:///F:\SLIIT\Y4%20S2\CDAP_RP_2021-014\JESSY_2021-014\Individual\Status%20Doc\Status_Document_IT18116748_2021-014.docx" TargetMode="External"/><Relationship Id="rId26" Type="http://schemas.openxmlformats.org/officeDocument/2006/relationships/image" Target="media/image6.jpeg"/><Relationship Id="rId39" Type="http://schemas.openxmlformats.org/officeDocument/2006/relationships/customXml" Target="ink/ink4.xml"/><Relationship Id="rId21" Type="http://schemas.openxmlformats.org/officeDocument/2006/relationships/image" Target="media/image1.jpeg"/><Relationship Id="rId34" Type="http://schemas.openxmlformats.org/officeDocument/2006/relationships/image" Target="media/image120.png"/><Relationship Id="rId42" Type="http://schemas.openxmlformats.org/officeDocument/2006/relationships/image" Target="media/image16.png"/><Relationship Id="rId47" Type="http://schemas.openxmlformats.org/officeDocument/2006/relationships/image" Target="media/image19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file:///F:\SLIIT\Y4%20S2\CDAP_RP_2021-014\JESSY_2021-014\Individual\Status%20Doc\Status_Document_IT18116748_2021-014.docx" TargetMode="External"/><Relationship Id="rId29" Type="http://schemas.openxmlformats.org/officeDocument/2006/relationships/image" Target="media/image9.png"/><Relationship Id="rId11" Type="http://schemas.openxmlformats.org/officeDocument/2006/relationships/hyperlink" Target="file:///F:\SLIIT\Y4%20S2\CDAP_RP_2021-014\JESSY_2021-014\Individual\Status%20Doc\Status_Document_IT18116748_2021-014.docx" TargetMode="External"/><Relationship Id="rId24" Type="http://schemas.openxmlformats.org/officeDocument/2006/relationships/image" Target="media/image4.jpeg"/><Relationship Id="rId32" Type="http://schemas.openxmlformats.org/officeDocument/2006/relationships/image" Target="media/image12.png"/><Relationship Id="rId37" Type="http://schemas.openxmlformats.org/officeDocument/2006/relationships/customXml" Target="ink/ink3.xml"/><Relationship Id="rId40" Type="http://schemas.openxmlformats.org/officeDocument/2006/relationships/image" Target="media/image15.png"/><Relationship Id="rId45" Type="http://schemas.openxmlformats.org/officeDocument/2006/relationships/customXml" Target="ink/ink7.xml"/><Relationship Id="rId5" Type="http://schemas.openxmlformats.org/officeDocument/2006/relationships/webSettings" Target="webSettings.xml"/><Relationship Id="rId15" Type="http://schemas.openxmlformats.org/officeDocument/2006/relationships/hyperlink" Target="file:///F:\SLIIT\Y4%20S2\CDAP_RP_2021-014\JESSY_2021-014\Individual\Status%20Doc\Status_Document_IT18116748_2021-014.docx" TargetMode="External"/><Relationship Id="rId23" Type="http://schemas.openxmlformats.org/officeDocument/2006/relationships/image" Target="media/image3.jpeg"/><Relationship Id="rId28" Type="http://schemas.openxmlformats.org/officeDocument/2006/relationships/image" Target="media/image8.png"/><Relationship Id="rId36" Type="http://schemas.openxmlformats.org/officeDocument/2006/relationships/image" Target="media/image13.png"/><Relationship Id="rId49" Type="http://schemas.openxmlformats.org/officeDocument/2006/relationships/fontTable" Target="fontTable.xml"/><Relationship Id="rId10" Type="http://schemas.openxmlformats.org/officeDocument/2006/relationships/hyperlink" Target="file:///F:\SLIIT\Y4%20S2\CDAP_RP_2021-014\JESSY_2021-014\Individual\Status%20Doc\Status_Document_IT18116748_2021-014.docx" TargetMode="External"/><Relationship Id="rId19" Type="http://schemas.openxmlformats.org/officeDocument/2006/relationships/hyperlink" Target="file:///F:\SLIIT\Y4%20S2\CDAP_RP_2021-014\JESSY_2021-014\Individual\Status%20Doc\Status_Document_IT18116748_2021-014.docx" TargetMode="External"/><Relationship Id="rId31" Type="http://schemas.openxmlformats.org/officeDocument/2006/relationships/image" Target="media/image11.png"/><Relationship Id="rId44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file:///F:\SLIIT\Y4%20S2\CDAP_RP_2021-014\JESSY_2021-014\Individual\Status%20Doc\Status_Document_IT18116748_2021-014.docx" TargetMode="External"/><Relationship Id="rId14" Type="http://schemas.openxmlformats.org/officeDocument/2006/relationships/hyperlink" Target="file:///F:\SLIIT\Y4%20S2\CDAP_RP_2021-014\JESSY_2021-014\Individual\Status%20Doc\Status_Document_IT18116748_2021-014.docx" TargetMode="External"/><Relationship Id="rId22" Type="http://schemas.openxmlformats.org/officeDocument/2006/relationships/image" Target="media/image2.JPG"/><Relationship Id="rId27" Type="http://schemas.openxmlformats.org/officeDocument/2006/relationships/image" Target="media/image7.jpeg"/><Relationship Id="rId30" Type="http://schemas.openxmlformats.org/officeDocument/2006/relationships/image" Target="media/image10.png"/><Relationship Id="rId35" Type="http://schemas.openxmlformats.org/officeDocument/2006/relationships/customXml" Target="ink/ink2.xml"/><Relationship Id="rId43" Type="http://schemas.openxmlformats.org/officeDocument/2006/relationships/customXml" Target="ink/ink6.xml"/><Relationship Id="rId48" Type="http://schemas.openxmlformats.org/officeDocument/2006/relationships/footer" Target="footer1.xml"/><Relationship Id="rId8" Type="http://schemas.openxmlformats.org/officeDocument/2006/relationships/hyperlink" Target="file:///F:\SLIIT\Y4%20S2\CDAP_RP_2021-014\JESSY_2021-014\Individual\Status%20Doc\Status_Document_IT18116748_2021-014.docx" TargetMode="External"/><Relationship Id="rId3" Type="http://schemas.openxmlformats.org/officeDocument/2006/relationships/styles" Target="styles.xml"/><Relationship Id="rId12" Type="http://schemas.openxmlformats.org/officeDocument/2006/relationships/hyperlink" Target="file:///F:\SLIIT\Y4%20S2\CDAP_RP_2021-014\JESSY_2021-014\Individual\Status%20Doc\Status_Document_IT18116748_2021-014.docx" TargetMode="External"/><Relationship Id="rId17" Type="http://schemas.openxmlformats.org/officeDocument/2006/relationships/hyperlink" Target="file:///F:\SLIIT\Y4%20S2\CDAP_RP_2021-014\JESSY_2021-014\Individual\Status%20Doc\Status_Document_IT18116748_2021-014.docx" TargetMode="External"/><Relationship Id="rId25" Type="http://schemas.openxmlformats.org/officeDocument/2006/relationships/image" Target="media/image5.jpeg"/><Relationship Id="rId33" Type="http://schemas.openxmlformats.org/officeDocument/2006/relationships/customXml" Target="ink/ink1.xml"/><Relationship Id="rId38" Type="http://schemas.openxmlformats.org/officeDocument/2006/relationships/image" Target="media/image14.png"/><Relationship Id="rId46" Type="http://schemas.openxmlformats.org/officeDocument/2006/relationships/image" Target="media/image18.png"/><Relationship Id="rId20" Type="http://schemas.openxmlformats.org/officeDocument/2006/relationships/hyperlink" Target="file:///F:\SLIIT\Y4%20S2\CDAP_RP_2021-014\JESSY_2021-014\Individual\Status%20Doc\Status_Document_IT18116748_2021-014.docx" TargetMode="External"/><Relationship Id="rId41" Type="http://schemas.openxmlformats.org/officeDocument/2006/relationships/customXml" Target="ink/ink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5T20:48:25.967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1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5T20:47:56.464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0 176,'1'8,"1"1,-1-1,1 0,1 1,6 14,3 11,-5-2,-5-21,1 0,0 0,0 0,1 0,0 0,1-1,9 15,-13-24,1 1,0-1,-1 1,1-1,0 0,0 0,0 0,0 0,0 0,0-1,0 1,0-1,0 1,0-1,0 0,1 1,-1-1,0 0,0-1,0 1,0 0,1 0,-1-1,0 0,0 1,0-1,0 0,0 0,0 0,-1 0,1 0,3-3,10-5,-1-2,0 1,12-14,-17 16,156-157,-13 11,-120 12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5T20:47:18.620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1 200,'1'9,"1"-1,1 1,0-1,0 0,0 0,8 12,-2-3,-3-6,-1 0,0 1,0 0,-1 0,-1 1,0-1,0 1,0 17,-3-29,0 0,0 0,0 1,0-1,0 0,0 0,0 0,0 0,0 0,0 0,1 0,-1 0,0 0,1 0,-1 0,1 0,0 0,-1 0,1 0,-1 0,1 0,0-1,0 1,0 0,-1-1,1 1,0 0,0-1,0 1,0-1,0 1,0-1,0 0,0 1,0-1,0 0,0 0,0 0,1 1,-1-1,0 0,0-1,0 1,0 0,0 0,0 0,0-1,0 1,0 0,0-1,0 1,2-2,9-4,1 0,-1-1,18-13,-17 11,58-38,-2-4,-2-3,-2-3,80-91,-117 114</inkml:trace>
  <inkml:trace contextRef="#ctx0" brushRef="#br0" timeOffset="2184.45">19 765,'12'31,"0"1,-2 0,-2 1,0 0,3 48,-3-24,-8-56,0 0,0 0,0-1,0 1,0 0,0 0,1-1,-1 1,0 0,0 0,0-1,1 1,-1 0,0-1,1 1,-1 0,1-1,-1 1,1-1,-1 1,1 0,-1-1,1 1,-1-1,1 1,0-1,-1 0,1 1,0-1,-1 0,1 1,0-1,0 0,-1 0,1 0,0 0,0 0,-1 0,1 0,0 0,0 0,-1 0,1 0,0 0,0 0,-1 0,1-1,0 1,-1 0,1-1,0 1,-1 0,1-1,0 1,-1-1,1 1,-1-1,1 1,-1-1,1 0,0-1,43-46,-36 39,197-219,-165 190,1 2,2 2,78-48,-65 51,-3 2</inkml:trace>
  <inkml:trace contextRef="#ctx0" brushRef="#br0" timeOffset="4431.46">53 1346,'0'0,"1"-1,-1 1,1 0,0-1,-1 1,1 0,-1-1,1 1,-1 0,1 0,0-1,-1 1,1 0,-1 0,1 0,0 0,-1 0,1 0,0 0,-1 0,1 0,0 0,-1 0,1 1,-1-1,1 0,0 0,-1 1,1-1,-1 0,1 1,-1-1,1 0,-1 1,1-1,-1 1,1-1,-1 1,0-1,1 1,-1-1,0 1,1 0,-1-1,0 1,0-1,0 1,1 0,-1-1,0 2,13 36,-13-35,12 58,-10-45,0-1,2 0,0 1,8 20,-12-35,1 0,-1 0,1-1,-1 1,1 0,-1 0,1-1,-1 1,1-1,0 1,-1 0,1-1,0 1,0-1,-1 0,1 1,0-1,0 0,0 1,-1-1,1 0,0 0,0 0,0 1,0-1,0 0,-1 0,1 0,0-1,0 1,0 0,0 0,0 0,-1-1,1 1,0 0,0-1,0 1,-1-1,2 0,32-25,-31 24,247-253,-15 14,-199 20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5T20:48:21.048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1 205,'22'21,"-1"1,0 1,-2 0,-1 2,23 39,-30-39,-8-18,0 0,0-1,0 1,1 0,8 9,-11-14,0-1,0 0,1 0,-1 0,1 0,-1 0,1 0,-1 0,1 0,-1 0,1-1,0 1,-1-1,1 1,0-1,-1 0,1 0,0 0,0 0,-1 0,1 0,0 0,0 0,-1-1,1 1,0-1,-1 1,1-1,2-1,23-13,0-2,-1-1,-1 0,-1-2,24-25,17-13,14-9,3 4,101-59,-139 9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5T20:47:41.547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19 229,'2'36,"2"-1,2 1,1-1,2-1,23 61,-15-47,-17-47,0 1,1-1,-1 0,0 0,1 0,-1 0,1 1,-1-1,1 0,0 0,-1 0,1 0,0 0,0-1,0 1,-1 0,1 0,0 0,0-1,0 1,1 0,-1-1,0 1,0-1,0 1,0-1,0 0,1 1,-1-1,0 0,0 0,0 0,1 0,-1 0,0 0,0 0,1-1,-1 1,0 0,0-1,0 1,0 0,0-1,3-1,5-3,-1-1,1 0,-1-1,12-11,-11 9,86-84,-5-4,141-198,-209 264</inkml:trace>
  <inkml:trace contextRef="#ctx0" brushRef="#br0" timeOffset="2540.43">1 793,'0'0,"1"0,0 0,0 0,-1 0,1 0,0 0,0 0,-1 0,1 0,0 0,-1 0,1 0,0 1,0-1,-1 0,1 1,0-1,-1 0,1 1,-1-1,1 1,-1-1,1 1,-1-1,1 1,-1-1,1 1,-1 0,1-1,-1 1,0 0,1-1,-1 1,0 0,0-1,1 3,17 34,-16-31,91 204,-92-209,-1 0,0 0,1 0,-1 0,1 0,-1 0,1-1,0 1,-1 0,1 0,0 0,-1-1,1 1,0-1,0 1,0 0,-1-1,1 1,0-1,0 0,0 1,0-1,0 0,0 1,0-1,0 0,0 0,2 0,0 0,0-1,-1 0,1 0,0 1,0-2,0 1,-1 0,1-1,-1 1,4-3,9-9,0 0,20-23,-24 24,1 0,524-555,-519 547</inkml:trace>
  <inkml:trace contextRef="#ctx0" brushRef="#br0" timeOffset="5632.42">71 1321,'1'10,"1"0,-1 0,2-1,-1 1,6 10,3 15,32 111,-43-145,0 0,0 0,0 0,0 0,0 0,1 0,-1-1,0 1,0 0,1 0,-1 0,1 0,-1-1,0 1,1 0,0 0,-1-1,1 1,-1 0,1-1,0 1,-1 0,1-1,0 1,0-1,0 0,-1 1,1-1,0 1,0-1,0 0,0 0,0 0,0 1,-1-1,1 0,0 0,0 0,0 0,0 0,0-1,0 1,0 0,0 0,-1-1,1 1,0 0,0-1,0 1,0-1,7-4,0 0,0-1,-1 0,9-8,-3 2,105-86,-4-4,147-172,-249 259,-7 8,0 1,0-1,1 1,0 0,0 1,0 0,14-9,-4 7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5T20:47:01.356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0 361,'1'0,"0"-1,-1 1,1 0,0-1,0 1,0-1,-1 1,1 0,0 0,0-1,0 1,0 0,-1 0,1 0,0 0,0 0,0 0,0 0,0 0,0 0,-1 1,1-1,0 0,0 1,0-1,-1 0,1 1,0-1,0 1,-1-1,1 1,0-1,-1 1,1 0,-1-1,1 1,0 0,-1-1,0 1,1 1,19 31,-7 1,-2 0,-2 1,11 72,-13-65,-7-40,0-1,0 1,0 0,0-1,1 1,-1-1,1 1,-1-1,1 1,-1-1,1 0,0 1,0-1,0 0,0 1,0-1,0 0,1 2,-1-3,0 0,0 0,0 0,-1 0,1 0,0-1,0 1,-1 0,1 0,0-1,-1 1,1 0,0-1,-1 1,1-1,0 1,-1-1,1 1,-1-1,1 1,-1-1,1 1,-1-1,1 0,0 0,30-61,-28 53,17-30,1 0,2 1,41-50,96-93,40-5,-162 155</inkml:trace>
  <inkml:trace contextRef="#ctx0" brushRef="#br0" timeOffset="2415.16">0 924,'6'22,"-1"0,-1 1,2 38,-4-33,11 49,-10-62,10 30,-13-44,1 0,-1 0,1 0,-1 0,1-1,0 1,-1 0,1 0,0 0,0-1,-1 1,1 0,0-1,0 1,0-1,0 1,0-1,0 1,0-1,0 0,0 0,0 1,0-1,0 0,0 0,0 0,0 0,0 0,0 0,1 0,-1-1,0 1,0 0,0 0,0-1,1 0,8-4,-1 0,1-1,-1-1,-1 1,1-1,-1 0,9-11,51-66,-45 55,145-155,0 2,-154 163</inkml:trace>
  <inkml:trace contextRef="#ctx0" brushRef="#br0" timeOffset="6384.38">18 1400,'27'61,"23"80,5 14,-54-152,0 0,1 0,-1 0,1 0,0 0,-1-1,1 1,0-1,1 1,-1-1,5 4,-6-6,0 1,0-1,0 0,0 0,0 1,1-1,-1 0,0 0,0 0,0 0,0 0,0-1,1 1,-1 0,0-1,0 1,0 0,0-1,0 1,0-1,0 0,0 1,0-1,0 0,0 1,0-1,-1 0,1 0,0 0,0 0,-1 0,1 0,-1 0,1-1,66-105,-46 70,45-60,-43 69,95-110,-95 114,1 1,1 1,38-26,-37 3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5T20:48:12.216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1 315,'15'29,"0"2,-2-1,10 37,-23-65,0-1,0 0,1 1,-1-1,1 0,-1 0,1 1,-1-1,1 0,0 0,0 0,-1 0,1 0,0 0,0 0,0 0,0 0,0 0,0-1,1 1,-1 0,0-1,0 1,0-1,1 1,-1-1,0 0,1 1,-1-1,0 0,1 0,-1 0,0 0,1 0,-1 0,0 0,1-1,-1 1,0 0,1-1,1 0,7-3,0-1,-1 0,1 0,12-10,-14 10,116-87,121-116,-104 85,-100 8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EEC4E-5C5F-48CC-8CBA-DB34D0605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9</TotalTime>
  <Pages>11</Pages>
  <Words>634</Words>
  <Characters>36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ath H.M.C.J. it18116748</dc:creator>
  <cp:keywords/>
  <dc:description/>
  <cp:lastModifiedBy>Herath H.M.C.J. it18116748</cp:lastModifiedBy>
  <cp:revision>24</cp:revision>
  <cp:lastPrinted>2021-06-30T10:10:00Z</cp:lastPrinted>
  <dcterms:created xsi:type="dcterms:W3CDTF">2021-05-30T20:31:00Z</dcterms:created>
  <dcterms:modified xsi:type="dcterms:W3CDTF">2021-06-30T10:10:00Z</dcterms:modified>
</cp:coreProperties>
</file>